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3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bottom w:w="58" w:type="dxa"/>
        </w:tblCellMar>
        <w:tblLook w:val="04A0" w:firstRow="1" w:lastRow="0" w:firstColumn="1" w:lastColumn="0" w:noHBand="0" w:noVBand="1"/>
      </w:tblPr>
      <w:tblGrid>
        <w:gridCol w:w="1696"/>
        <w:gridCol w:w="4649"/>
        <w:gridCol w:w="1843"/>
        <w:gridCol w:w="2607"/>
        <w:gridCol w:w="1710"/>
        <w:gridCol w:w="2880"/>
      </w:tblGrid>
      <w:tr w:rsidR="000D3460" w:rsidRPr="008349D7" w14:paraId="55BFE939" w14:textId="77777777" w:rsidTr="006E7737">
        <w:trPr>
          <w:trHeight w:val="701"/>
        </w:trPr>
        <w:tc>
          <w:tcPr>
            <w:tcW w:w="1696" w:type="dxa"/>
            <w:vMerge w:val="restart"/>
            <w:shd w:val="clear" w:color="auto" w:fill="D9D9D9"/>
          </w:tcPr>
          <w:p w14:paraId="631B3179" w14:textId="71A99C84" w:rsidR="000D3460" w:rsidRPr="0059389D" w:rsidRDefault="000D3460" w:rsidP="00BE4355">
            <w:pPr>
              <w:pStyle w:val="RiskHeading"/>
            </w:pPr>
            <w:r w:rsidRPr="0059389D">
              <w:t>Name of activity</w:t>
            </w:r>
            <w:r w:rsidR="00DD5A5C" w:rsidRPr="0059389D">
              <w:t>,</w:t>
            </w:r>
            <w:r w:rsidRPr="0059389D">
              <w:t xml:space="preserve"> event</w:t>
            </w:r>
            <w:r w:rsidR="00DD5A5C" w:rsidRPr="0059389D">
              <w:t xml:space="preserve">, and </w:t>
            </w:r>
            <w:r w:rsidRPr="0059389D">
              <w:t>location</w:t>
            </w:r>
          </w:p>
        </w:tc>
        <w:tc>
          <w:tcPr>
            <w:tcW w:w="4649" w:type="dxa"/>
            <w:vMerge w:val="restart"/>
            <w:shd w:val="clear" w:color="auto" w:fill="FFFFFF"/>
          </w:tcPr>
          <w:p w14:paraId="634334B2" w14:textId="77777777" w:rsidR="00092FD5" w:rsidRDefault="00092FD5" w:rsidP="00BE4355">
            <w:pPr>
              <w:pStyle w:val="RiskEntry"/>
            </w:pPr>
            <w:r>
              <w:t>Section : 1st Ripley, Falcon Cub Pack</w:t>
            </w:r>
          </w:p>
          <w:p w14:paraId="2F6DC9B3" w14:textId="3644284B" w:rsidR="00092FD5" w:rsidRDefault="00092FD5" w:rsidP="00BE4355">
            <w:pPr>
              <w:pStyle w:val="RiskEntry"/>
            </w:pPr>
            <w:r>
              <w:t>Event : Indoor sleep-over on</w:t>
            </w:r>
            <w:r w:rsidR="00883A64">
              <w:t xml:space="preserve"> 14 October</w:t>
            </w:r>
            <w:r>
              <w:t xml:space="preserve"> 2022.</w:t>
            </w:r>
          </w:p>
          <w:p w14:paraId="2545DAEE" w14:textId="244969D5" w:rsidR="000D3460" w:rsidRPr="007448CE" w:rsidRDefault="00092FD5" w:rsidP="00BE4355">
            <w:pPr>
              <w:pStyle w:val="RiskEntry"/>
            </w:pPr>
            <w:r>
              <w:t>Location : Scout Hut, Hill Street, Ripley, Derbyshire.</w:t>
            </w:r>
          </w:p>
        </w:tc>
        <w:tc>
          <w:tcPr>
            <w:tcW w:w="1843" w:type="dxa"/>
            <w:shd w:val="clear" w:color="auto" w:fill="D9D9D9"/>
          </w:tcPr>
          <w:p w14:paraId="03ECAC7D" w14:textId="12E67475" w:rsidR="000D3460" w:rsidRPr="007A49B1" w:rsidRDefault="000D3460" w:rsidP="00BE4355">
            <w:pPr>
              <w:pStyle w:val="RiskHeading"/>
            </w:pPr>
            <w:r w:rsidRPr="007A49B1">
              <w:t>Date of risk assessment</w:t>
            </w:r>
          </w:p>
        </w:tc>
        <w:tc>
          <w:tcPr>
            <w:tcW w:w="2607" w:type="dxa"/>
            <w:shd w:val="clear" w:color="auto" w:fill="FFFFFF"/>
          </w:tcPr>
          <w:p w14:paraId="29A1EA96" w14:textId="112909E9" w:rsidR="000D3460" w:rsidRPr="007A49B1" w:rsidRDefault="002039E0" w:rsidP="00BE4355">
            <w:pPr>
              <w:pStyle w:val="RiskEntry"/>
            </w:pPr>
            <w:r>
              <w:t>07 October</w:t>
            </w:r>
            <w:r w:rsidR="0016789E">
              <w:t xml:space="preserve"> 2022</w:t>
            </w:r>
          </w:p>
        </w:tc>
        <w:tc>
          <w:tcPr>
            <w:tcW w:w="1710" w:type="dxa"/>
            <w:vMerge w:val="restart"/>
            <w:shd w:val="clear" w:color="auto" w:fill="D9D9D9"/>
          </w:tcPr>
          <w:p w14:paraId="43B158A7" w14:textId="2E0E73C3" w:rsidR="000D3460" w:rsidRPr="007A49B1" w:rsidRDefault="000D3460" w:rsidP="00BE4355">
            <w:pPr>
              <w:pStyle w:val="RiskHeading"/>
            </w:pPr>
            <w:r w:rsidRPr="007A49B1">
              <w:t xml:space="preserve">Name of </w:t>
            </w:r>
            <w:r w:rsidR="00DD5A5C">
              <w:t>person doing</w:t>
            </w:r>
            <w:r w:rsidRPr="007A49B1">
              <w:t xml:space="preserve"> this risk assessment</w:t>
            </w:r>
          </w:p>
        </w:tc>
        <w:tc>
          <w:tcPr>
            <w:tcW w:w="2880" w:type="dxa"/>
            <w:vMerge w:val="restart"/>
            <w:shd w:val="clear" w:color="auto" w:fill="FFFFFF"/>
          </w:tcPr>
          <w:p w14:paraId="4D2EB7DB" w14:textId="77777777" w:rsidR="005B6C21" w:rsidRDefault="005B6C21" w:rsidP="00BE4355">
            <w:pPr>
              <w:pStyle w:val="RiskEntry"/>
            </w:pPr>
            <w:r>
              <w:t>Julian Turner, Section Leader</w:t>
            </w:r>
          </w:p>
          <w:p w14:paraId="05A2E88C" w14:textId="2DBF99A1" w:rsidR="000D3460" w:rsidRPr="007A49B1" w:rsidRDefault="000D3460" w:rsidP="00BE4355">
            <w:pPr>
              <w:pStyle w:val="RiskEntry"/>
            </w:pPr>
          </w:p>
        </w:tc>
      </w:tr>
      <w:tr w:rsidR="000D3460" w:rsidRPr="008349D7" w14:paraId="44490732" w14:textId="77777777" w:rsidTr="006E7737">
        <w:trPr>
          <w:trHeight w:val="701"/>
        </w:trPr>
        <w:tc>
          <w:tcPr>
            <w:tcW w:w="1696" w:type="dxa"/>
            <w:vMerge/>
            <w:shd w:val="clear" w:color="auto" w:fill="D9D9D9"/>
          </w:tcPr>
          <w:p w14:paraId="3E63098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cPr>
          <w:p w14:paraId="4B1767CC" w14:textId="77777777" w:rsidR="000D3460" w:rsidRPr="007A49B1" w:rsidRDefault="000D3460" w:rsidP="00BE4355">
            <w:pPr>
              <w:pStyle w:val="RiskHeading"/>
            </w:pPr>
            <w:r>
              <w:t>Date of next review</w:t>
            </w:r>
          </w:p>
        </w:tc>
        <w:tc>
          <w:tcPr>
            <w:tcW w:w="2607" w:type="dxa"/>
            <w:shd w:val="clear" w:color="auto" w:fill="FFFFFF"/>
          </w:tcPr>
          <w:p w14:paraId="5BF5CB68" w14:textId="4FA56FCE" w:rsidR="000D3460" w:rsidRPr="007A49B1" w:rsidRDefault="00A24A40" w:rsidP="00BE4355">
            <w:pPr>
              <w:pStyle w:val="RiskEntry"/>
            </w:pPr>
            <w:r>
              <w:t>Next time this event is held.</w:t>
            </w:r>
          </w:p>
        </w:tc>
        <w:tc>
          <w:tcPr>
            <w:tcW w:w="1710" w:type="dxa"/>
            <w:vMerge/>
            <w:shd w:val="clear" w:color="auto" w:fill="D9D9D9"/>
          </w:tcPr>
          <w:p w14:paraId="7F894DDD" w14:textId="77777777" w:rsidR="000D3460" w:rsidRPr="007A49B1" w:rsidRDefault="000D3460" w:rsidP="007A49B1">
            <w:pPr>
              <w:widowControl/>
              <w:autoSpaceDE/>
              <w:autoSpaceDN/>
              <w:jc w:val="center"/>
              <w:rPr>
                <w:b/>
                <w:sz w:val="20"/>
                <w:szCs w:val="20"/>
              </w:rPr>
            </w:pPr>
          </w:p>
        </w:tc>
        <w:tc>
          <w:tcPr>
            <w:tcW w:w="2880" w:type="dxa"/>
            <w:vMerge/>
            <w:shd w:val="clear" w:color="auto" w:fill="FFFFFF"/>
          </w:tcPr>
          <w:p w14:paraId="517D0581" w14:textId="77777777" w:rsidR="000D3460" w:rsidRPr="007A49B1" w:rsidRDefault="000D3460" w:rsidP="007A49B1">
            <w:pPr>
              <w:widowControl/>
              <w:autoSpaceDE/>
              <w:autoSpaceDN/>
              <w:rPr>
                <w:b/>
                <w:sz w:val="20"/>
                <w:szCs w:val="20"/>
              </w:rPr>
            </w:pPr>
          </w:p>
        </w:tc>
      </w:tr>
    </w:tbl>
    <w:p w14:paraId="40A5E121" w14:textId="77777777" w:rsidR="00FE0D04" w:rsidRPr="008349D7" w:rsidRDefault="00FE0D04" w:rsidP="006E4079">
      <w:pPr>
        <w:pStyle w:val="Heading3"/>
        <w:spacing w:after="0" w:line="240" w:lineRule="auto"/>
        <w:rPr>
          <w:sz w:val="16"/>
          <w:szCs w:val="16"/>
        </w:rPr>
      </w:pPr>
    </w:p>
    <w:tbl>
      <w:tblPr>
        <w:tblW w:w="153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bottom w:w="58" w:type="dxa"/>
        </w:tblCellMar>
        <w:tblLook w:val="04A0" w:firstRow="1" w:lastRow="0" w:firstColumn="1" w:lastColumn="0" w:noHBand="0" w:noVBand="1"/>
      </w:tblPr>
      <w:tblGrid>
        <w:gridCol w:w="1980"/>
        <w:gridCol w:w="3672"/>
        <w:gridCol w:w="1998"/>
        <w:gridCol w:w="5400"/>
        <w:gridCol w:w="2340"/>
      </w:tblGrid>
      <w:tr w:rsidR="00AA5AF1" w:rsidRPr="0087181C" w14:paraId="2D941849" w14:textId="77777777" w:rsidTr="006E7737">
        <w:trPr>
          <w:trHeight w:val="692"/>
        </w:trPr>
        <w:tc>
          <w:tcPr>
            <w:tcW w:w="1980" w:type="dxa"/>
            <w:shd w:val="clear" w:color="auto" w:fill="D9D9D9"/>
          </w:tcPr>
          <w:p w14:paraId="7D7D703F" w14:textId="72E4AFA3" w:rsidR="00AA5AF1" w:rsidRPr="0087181C" w:rsidRDefault="006E6FED" w:rsidP="00BE4355">
            <w:pPr>
              <w:pStyle w:val="RiskHeading"/>
            </w:pPr>
            <w:r>
              <w:t xml:space="preserve">Risk </w:t>
            </w:r>
            <w:r w:rsidR="00AA5AF1">
              <w:t>Area</w:t>
            </w:r>
          </w:p>
        </w:tc>
        <w:tc>
          <w:tcPr>
            <w:tcW w:w="3672" w:type="dxa"/>
            <w:shd w:val="clear" w:color="auto" w:fill="D9D9D9"/>
          </w:tcPr>
          <w:p w14:paraId="36BA9245" w14:textId="6F5DD33B" w:rsidR="00AA5AF1" w:rsidRPr="0087181C" w:rsidRDefault="00AA5AF1" w:rsidP="00BE4355">
            <w:pPr>
              <w:pStyle w:val="RiskHeading"/>
            </w:pPr>
            <w:r w:rsidRPr="0087181C">
              <w:t>What hazard have you identified?</w:t>
            </w:r>
          </w:p>
          <w:p w14:paraId="2E8A2E65" w14:textId="5D6FA0E6" w:rsidR="00AA5AF1" w:rsidRPr="0087181C" w:rsidRDefault="00AA5AF1" w:rsidP="00BE4355">
            <w:pPr>
              <w:pStyle w:val="RiskHeading"/>
            </w:pPr>
            <w:r w:rsidRPr="0087181C">
              <w:t>What are the risks from it?</w:t>
            </w:r>
          </w:p>
        </w:tc>
        <w:tc>
          <w:tcPr>
            <w:tcW w:w="1998" w:type="dxa"/>
            <w:shd w:val="clear" w:color="auto" w:fill="D9D9D9"/>
          </w:tcPr>
          <w:p w14:paraId="06229D8E" w14:textId="77777777" w:rsidR="00AA5AF1" w:rsidRPr="0087181C" w:rsidRDefault="00AA5AF1" w:rsidP="00BE4355">
            <w:pPr>
              <w:pStyle w:val="RiskHeading"/>
            </w:pPr>
            <w:r w:rsidRPr="0087181C">
              <w:t>Who is at risk?</w:t>
            </w:r>
          </w:p>
        </w:tc>
        <w:tc>
          <w:tcPr>
            <w:tcW w:w="5400" w:type="dxa"/>
            <w:shd w:val="clear" w:color="auto" w:fill="D9D9D9"/>
          </w:tcPr>
          <w:p w14:paraId="79030149" w14:textId="77777777" w:rsidR="00AA5AF1" w:rsidRPr="0087181C" w:rsidRDefault="00AA5AF1" w:rsidP="00BE4355">
            <w:pPr>
              <w:pStyle w:val="RiskHeading"/>
            </w:pPr>
            <w:r w:rsidRPr="0087181C">
              <w:t>How are the risks already controlled?</w:t>
            </w:r>
          </w:p>
          <w:p w14:paraId="03555046" w14:textId="77777777" w:rsidR="00AA5AF1" w:rsidRPr="0087181C" w:rsidRDefault="00AA5AF1" w:rsidP="00BE4355">
            <w:pPr>
              <w:pStyle w:val="RiskHeading"/>
            </w:pPr>
            <w:r w:rsidRPr="0087181C">
              <w:t>What extra controls are needed?</w:t>
            </w:r>
          </w:p>
        </w:tc>
        <w:tc>
          <w:tcPr>
            <w:tcW w:w="2340" w:type="dxa"/>
            <w:shd w:val="clear" w:color="auto" w:fill="D9D9D9"/>
          </w:tcPr>
          <w:p w14:paraId="7AF53F8E" w14:textId="77777777" w:rsidR="00AA5AF1" w:rsidRPr="0087181C" w:rsidRDefault="00AA5AF1" w:rsidP="00BE4355">
            <w:pPr>
              <w:pStyle w:val="RiskHeading"/>
            </w:pPr>
            <w:r w:rsidRPr="0087181C">
              <w:t>What has changed that needs to be thought about and controlled?</w:t>
            </w:r>
          </w:p>
        </w:tc>
      </w:tr>
      <w:tr w:rsidR="006E6FED" w:rsidRPr="001C60E8" w14:paraId="66095C6B" w14:textId="77777777" w:rsidTr="006E7737">
        <w:trPr>
          <w:trHeight w:val="737"/>
        </w:trPr>
        <w:tc>
          <w:tcPr>
            <w:tcW w:w="1980" w:type="dxa"/>
          </w:tcPr>
          <w:p w14:paraId="0018A39F" w14:textId="5878F39E" w:rsidR="006E6FED" w:rsidRPr="007A49B1" w:rsidRDefault="00850559" w:rsidP="0087181C">
            <w:pPr>
              <w:pStyle w:val="RiskEntry"/>
            </w:pPr>
            <w:r>
              <w:t>Covid 19 : Before Meeting</w:t>
            </w:r>
          </w:p>
        </w:tc>
        <w:tc>
          <w:tcPr>
            <w:tcW w:w="3672" w:type="dxa"/>
            <w:shd w:val="clear" w:color="auto" w:fill="auto"/>
          </w:tcPr>
          <w:p w14:paraId="774C1795" w14:textId="57C82ABC" w:rsidR="00850559" w:rsidRDefault="00850559" w:rsidP="0087181C">
            <w:pPr>
              <w:pStyle w:val="RiskEntry"/>
            </w:pPr>
            <w:r w:rsidRPr="00850559">
              <w:rPr>
                <w:b/>
              </w:rPr>
              <w:t>Hazard</w:t>
            </w:r>
            <w:r>
              <w:t xml:space="preserve"> : Catching COVID 19 from someone else at the event.</w:t>
            </w:r>
          </w:p>
          <w:p w14:paraId="4C49ADC1" w14:textId="44738FB6" w:rsidR="006E6FED" w:rsidRPr="007A49B1" w:rsidRDefault="00850559" w:rsidP="0087181C">
            <w:pPr>
              <w:pStyle w:val="RiskEntry"/>
            </w:pPr>
            <w:r w:rsidRPr="00850559">
              <w:rPr>
                <w:b/>
              </w:rPr>
              <w:t>Risks</w:t>
            </w:r>
            <w:r>
              <w:t xml:space="preserve"> : Severe illness. Having to self-isolate – disrupting day to day life.</w:t>
            </w:r>
          </w:p>
        </w:tc>
        <w:tc>
          <w:tcPr>
            <w:tcW w:w="1998" w:type="dxa"/>
            <w:shd w:val="clear" w:color="auto" w:fill="auto"/>
          </w:tcPr>
          <w:p w14:paraId="419B9849" w14:textId="33C47CC9" w:rsidR="006E6FED" w:rsidRPr="007A49B1" w:rsidRDefault="00850559" w:rsidP="0087181C">
            <w:pPr>
              <w:pStyle w:val="RiskEntry"/>
            </w:pPr>
            <w:r>
              <w:t>All persons attending.</w:t>
            </w:r>
          </w:p>
        </w:tc>
        <w:tc>
          <w:tcPr>
            <w:tcW w:w="5400" w:type="dxa"/>
            <w:shd w:val="clear" w:color="auto" w:fill="auto"/>
          </w:tcPr>
          <w:p w14:paraId="489E1DDF" w14:textId="77777777" w:rsidR="006E6FED" w:rsidRDefault="00850559" w:rsidP="0087181C">
            <w:pPr>
              <w:pStyle w:val="RiskEntry"/>
              <w:rPr>
                <w:b/>
              </w:rPr>
            </w:pPr>
            <w:r w:rsidRPr="00850559">
              <w:rPr>
                <w:b/>
              </w:rPr>
              <w:t>Symptoms</w:t>
            </w:r>
            <w:r>
              <w:t xml:space="preserve"> : Advised not to attend if any cold, flue or Covid symptoms. </w:t>
            </w:r>
          </w:p>
          <w:p w14:paraId="3C514DFB" w14:textId="77777777" w:rsidR="00725052" w:rsidRDefault="00725052" w:rsidP="00725052">
            <w:pPr>
              <w:rPr>
                <w:b/>
                <w:sz w:val="16"/>
                <w:szCs w:val="16"/>
              </w:rPr>
            </w:pPr>
          </w:p>
          <w:p w14:paraId="092E0177" w14:textId="74ECD26B" w:rsidR="00725052" w:rsidRPr="00725052" w:rsidRDefault="00725052" w:rsidP="00725052">
            <w:pPr>
              <w:ind w:firstLine="720"/>
            </w:pPr>
          </w:p>
        </w:tc>
        <w:tc>
          <w:tcPr>
            <w:tcW w:w="2340" w:type="dxa"/>
            <w:shd w:val="clear" w:color="auto" w:fill="auto"/>
          </w:tcPr>
          <w:p w14:paraId="44FAD6A5" w14:textId="77777777" w:rsidR="006E6FED" w:rsidRPr="007A49B1" w:rsidRDefault="006E6FED" w:rsidP="0087181C">
            <w:pPr>
              <w:pStyle w:val="RiskEntry"/>
              <w:rPr>
                <w:b/>
              </w:rPr>
            </w:pPr>
          </w:p>
        </w:tc>
      </w:tr>
      <w:tr w:rsidR="00850559" w:rsidRPr="001C60E8" w14:paraId="3EA84557" w14:textId="77777777" w:rsidTr="006E7737">
        <w:trPr>
          <w:trHeight w:val="737"/>
        </w:trPr>
        <w:tc>
          <w:tcPr>
            <w:tcW w:w="1980" w:type="dxa"/>
          </w:tcPr>
          <w:p w14:paraId="5D266E3E" w14:textId="4042D58F" w:rsidR="00850559" w:rsidRPr="007A49B1" w:rsidRDefault="00850559" w:rsidP="0087181C">
            <w:pPr>
              <w:pStyle w:val="RiskEntry"/>
            </w:pPr>
            <w:r>
              <w:t>Covid 19 : At Meeting</w:t>
            </w:r>
          </w:p>
        </w:tc>
        <w:tc>
          <w:tcPr>
            <w:tcW w:w="3672" w:type="dxa"/>
            <w:shd w:val="clear" w:color="auto" w:fill="auto"/>
          </w:tcPr>
          <w:p w14:paraId="4342264C" w14:textId="6C99965F" w:rsidR="00850559" w:rsidRDefault="00850559" w:rsidP="0087181C">
            <w:pPr>
              <w:pStyle w:val="RiskEntry"/>
            </w:pPr>
            <w:r w:rsidRPr="00850559">
              <w:rPr>
                <w:b/>
              </w:rPr>
              <w:t>Hazard</w:t>
            </w:r>
            <w:r>
              <w:t xml:space="preserve"> : Catching COVID 19 from someone else at the event.</w:t>
            </w:r>
          </w:p>
          <w:p w14:paraId="266039FC" w14:textId="5B3C1574" w:rsidR="00850559" w:rsidRPr="007A49B1" w:rsidRDefault="00850559" w:rsidP="0087181C">
            <w:pPr>
              <w:pStyle w:val="RiskEntry"/>
            </w:pPr>
            <w:r w:rsidRPr="00850559">
              <w:rPr>
                <w:b/>
              </w:rPr>
              <w:t>Risks</w:t>
            </w:r>
            <w:r>
              <w:t xml:space="preserve"> : Severe illness. Having to self-isolate – disrupting day to day life.</w:t>
            </w:r>
          </w:p>
        </w:tc>
        <w:tc>
          <w:tcPr>
            <w:tcW w:w="1998" w:type="dxa"/>
            <w:shd w:val="clear" w:color="auto" w:fill="auto"/>
          </w:tcPr>
          <w:p w14:paraId="549D3CE1" w14:textId="0AFDCC32" w:rsidR="00850559" w:rsidRPr="007A49B1" w:rsidRDefault="00850559" w:rsidP="0087181C">
            <w:pPr>
              <w:pStyle w:val="RiskEntry"/>
            </w:pPr>
            <w:r>
              <w:t>All persons attending.</w:t>
            </w:r>
          </w:p>
        </w:tc>
        <w:tc>
          <w:tcPr>
            <w:tcW w:w="5400" w:type="dxa"/>
            <w:shd w:val="clear" w:color="auto" w:fill="auto"/>
          </w:tcPr>
          <w:p w14:paraId="2454ED41" w14:textId="60362322" w:rsidR="00850559" w:rsidRDefault="00850559" w:rsidP="0087181C">
            <w:pPr>
              <w:pStyle w:val="RiskEntry"/>
            </w:pPr>
          </w:p>
          <w:p w14:paraId="56398848" w14:textId="4C7985F2" w:rsidR="00850559" w:rsidRDefault="00850559" w:rsidP="0087181C">
            <w:pPr>
              <w:pStyle w:val="RiskEntry"/>
            </w:pPr>
            <w:r w:rsidRPr="00850559">
              <w:rPr>
                <w:b/>
              </w:rPr>
              <w:t>Hand Sanitiser</w:t>
            </w:r>
            <w:r>
              <w:t xml:space="preserve"> : Present, and all encouraged to use regularly.</w:t>
            </w:r>
          </w:p>
          <w:p w14:paraId="1B2CF4B0" w14:textId="3BC6387D" w:rsidR="00850559" w:rsidRDefault="00850559" w:rsidP="0087181C">
            <w:pPr>
              <w:pStyle w:val="RiskEntry"/>
            </w:pPr>
          </w:p>
          <w:p w14:paraId="0A7A2922" w14:textId="7620A7AD" w:rsidR="00850559" w:rsidRDefault="00850559" w:rsidP="0087181C">
            <w:pPr>
              <w:pStyle w:val="RiskEntry"/>
            </w:pPr>
            <w:r w:rsidRPr="00850559">
              <w:rPr>
                <w:b/>
              </w:rPr>
              <w:t>Attendance List</w:t>
            </w:r>
            <w:r>
              <w:t xml:space="preserve"> : Detailed attendance list to be maintained for the evening, for tracing purposes.</w:t>
            </w:r>
          </w:p>
          <w:p w14:paraId="14313AFF" w14:textId="5E3A3DE6" w:rsidR="00850559" w:rsidRDefault="00850559" w:rsidP="0087181C">
            <w:pPr>
              <w:pStyle w:val="RiskEntry"/>
            </w:pPr>
            <w:r w:rsidRPr="00850559">
              <w:rPr>
                <w:b/>
              </w:rPr>
              <w:t>No Sharing</w:t>
            </w:r>
            <w:r>
              <w:t xml:space="preserve"> : Young persons asked not to share phones or other personal items.</w:t>
            </w:r>
          </w:p>
          <w:p w14:paraId="5DEDE2D8" w14:textId="31AFA781" w:rsidR="00850559" w:rsidRDefault="00850559" w:rsidP="0087181C">
            <w:pPr>
              <w:pStyle w:val="RiskEntry"/>
            </w:pPr>
            <w:r w:rsidRPr="00850559">
              <w:rPr>
                <w:b/>
              </w:rPr>
              <w:t>Ventilation</w:t>
            </w:r>
            <w:r>
              <w:t xml:space="preserve"> : Weather permitting, doors and windows opened to allow for some ventilation.</w:t>
            </w:r>
          </w:p>
          <w:p w14:paraId="2F3576C1" w14:textId="19D5F84B" w:rsidR="00850559" w:rsidRPr="007A49B1" w:rsidRDefault="00850559" w:rsidP="0087181C">
            <w:pPr>
              <w:pStyle w:val="RiskEntry"/>
            </w:pPr>
            <w:r w:rsidRPr="00850559">
              <w:rPr>
                <w:b/>
              </w:rPr>
              <w:t>Symptoms</w:t>
            </w:r>
            <w:r>
              <w:t xml:space="preserve"> : Parents called, and cub isolated, if clear cold, flue or Covid symptoms.  </w:t>
            </w:r>
          </w:p>
        </w:tc>
        <w:tc>
          <w:tcPr>
            <w:tcW w:w="2340" w:type="dxa"/>
            <w:shd w:val="clear" w:color="auto" w:fill="auto"/>
          </w:tcPr>
          <w:p w14:paraId="31199CFC" w14:textId="77777777" w:rsidR="00850559" w:rsidRPr="007A49B1" w:rsidRDefault="00850559" w:rsidP="0087181C">
            <w:pPr>
              <w:pStyle w:val="RiskEntry"/>
              <w:rPr>
                <w:b/>
              </w:rPr>
            </w:pPr>
          </w:p>
        </w:tc>
      </w:tr>
      <w:tr w:rsidR="00850559" w:rsidRPr="001C60E8" w14:paraId="635EA091" w14:textId="77777777" w:rsidTr="006E7737">
        <w:trPr>
          <w:trHeight w:val="737"/>
        </w:trPr>
        <w:tc>
          <w:tcPr>
            <w:tcW w:w="1980" w:type="dxa"/>
          </w:tcPr>
          <w:p w14:paraId="5A7B13EB" w14:textId="4A85B5F0" w:rsidR="00850559" w:rsidRPr="007A49B1" w:rsidRDefault="00850559" w:rsidP="0087181C">
            <w:pPr>
              <w:pStyle w:val="RiskEntry"/>
            </w:pPr>
            <w:r>
              <w:t>General : Leadership</w:t>
            </w:r>
          </w:p>
        </w:tc>
        <w:tc>
          <w:tcPr>
            <w:tcW w:w="3672" w:type="dxa"/>
            <w:shd w:val="clear" w:color="auto" w:fill="auto"/>
          </w:tcPr>
          <w:p w14:paraId="7F914688" w14:textId="24E81636" w:rsidR="00850559" w:rsidRDefault="00850559" w:rsidP="0087181C">
            <w:pPr>
              <w:pStyle w:val="RiskEntry"/>
            </w:pPr>
            <w:r w:rsidRPr="00850559">
              <w:rPr>
                <w:b/>
              </w:rPr>
              <w:t>Hazard</w:t>
            </w:r>
            <w:r>
              <w:t xml:space="preserve"> : Dangerous behaviour from poor management.</w:t>
            </w:r>
          </w:p>
          <w:p w14:paraId="3EB7F7C3" w14:textId="50A73F01" w:rsidR="00850559" w:rsidRPr="007A49B1" w:rsidRDefault="00850559" w:rsidP="0087181C">
            <w:pPr>
              <w:pStyle w:val="RiskEntry"/>
            </w:pPr>
            <w:r w:rsidRPr="00850559">
              <w:rPr>
                <w:b/>
              </w:rPr>
              <w:t>Risks</w:t>
            </w:r>
            <w:r>
              <w:t xml:space="preserve"> : Personal injury. Emotional harm and abuse.</w:t>
            </w:r>
          </w:p>
        </w:tc>
        <w:tc>
          <w:tcPr>
            <w:tcW w:w="1998" w:type="dxa"/>
            <w:shd w:val="clear" w:color="auto" w:fill="auto"/>
          </w:tcPr>
          <w:p w14:paraId="32A8C211" w14:textId="0C0FA087" w:rsidR="00850559" w:rsidRPr="007A49B1" w:rsidRDefault="00850559" w:rsidP="0087181C">
            <w:pPr>
              <w:pStyle w:val="RiskEntry"/>
            </w:pPr>
            <w:r>
              <w:t>All persons.</w:t>
            </w:r>
          </w:p>
        </w:tc>
        <w:tc>
          <w:tcPr>
            <w:tcW w:w="5400" w:type="dxa"/>
            <w:shd w:val="clear" w:color="auto" w:fill="auto"/>
          </w:tcPr>
          <w:p w14:paraId="39AD9A0B" w14:textId="0E20C1EC" w:rsidR="00850559" w:rsidRDefault="00850559" w:rsidP="0087181C">
            <w:pPr>
              <w:pStyle w:val="RiskEntry"/>
            </w:pPr>
            <w:r w:rsidRPr="00850559">
              <w:rPr>
                <w:b/>
              </w:rPr>
              <w:t>Leader</w:t>
            </w:r>
            <w:r>
              <w:t xml:space="preserve"> : Appoint a leader in charge of the event.</w:t>
            </w:r>
          </w:p>
          <w:p w14:paraId="7175E2F6" w14:textId="01242A38" w:rsidR="00850559" w:rsidRDefault="00850559" w:rsidP="0087181C">
            <w:pPr>
              <w:pStyle w:val="RiskEntry"/>
            </w:pPr>
            <w:r w:rsidRPr="00850559">
              <w:rPr>
                <w:b/>
              </w:rPr>
              <w:t>Nights Away Permit Holder</w:t>
            </w:r>
            <w:r>
              <w:t xml:space="preserve"> : Ensure there is a nights away permit holder present.</w:t>
            </w:r>
          </w:p>
          <w:p w14:paraId="1D6839F2" w14:textId="222182FB" w:rsidR="00850559" w:rsidRDefault="00850559" w:rsidP="0087181C">
            <w:pPr>
              <w:pStyle w:val="RiskEntry"/>
            </w:pPr>
            <w:r w:rsidRPr="00850559">
              <w:rPr>
                <w:b/>
              </w:rPr>
              <w:t>District Commissioner Aware</w:t>
            </w:r>
            <w:r>
              <w:t xml:space="preserve"> : Log nights away risk assessment with District Commissioner.</w:t>
            </w:r>
          </w:p>
          <w:p w14:paraId="52031848" w14:textId="3C0A88B8" w:rsidR="00850559" w:rsidRDefault="00850559" w:rsidP="0087181C">
            <w:pPr>
              <w:pStyle w:val="RiskEntry"/>
            </w:pPr>
            <w:r w:rsidRPr="00850559">
              <w:rPr>
                <w:b/>
              </w:rPr>
              <w:t>Rest Time</w:t>
            </w:r>
          </w:p>
          <w:p w14:paraId="0F29D1EE" w14:textId="0BB0A556" w:rsidR="00850559" w:rsidRPr="007A49B1" w:rsidRDefault="00850559" w:rsidP="0087181C">
            <w:pPr>
              <w:pStyle w:val="RiskEntry"/>
            </w:pPr>
            <w:r>
              <w:t>Plan some quiet rest time for the cubs and adults.</w:t>
            </w:r>
          </w:p>
        </w:tc>
        <w:tc>
          <w:tcPr>
            <w:tcW w:w="2340" w:type="dxa"/>
            <w:shd w:val="clear" w:color="auto" w:fill="auto"/>
          </w:tcPr>
          <w:p w14:paraId="52676370" w14:textId="77777777" w:rsidR="00850559" w:rsidRPr="007A49B1" w:rsidRDefault="00850559" w:rsidP="0087181C">
            <w:pPr>
              <w:pStyle w:val="RiskEntry"/>
              <w:rPr>
                <w:b/>
              </w:rPr>
            </w:pPr>
          </w:p>
        </w:tc>
      </w:tr>
      <w:tr w:rsidR="00850559" w:rsidRPr="001C60E8" w14:paraId="13A20AD1" w14:textId="77777777" w:rsidTr="006E7737">
        <w:trPr>
          <w:trHeight w:val="737"/>
        </w:trPr>
        <w:tc>
          <w:tcPr>
            <w:tcW w:w="1980" w:type="dxa"/>
          </w:tcPr>
          <w:p w14:paraId="0E76FB76" w14:textId="2C83DD64" w:rsidR="00850559" w:rsidRPr="007A49B1" w:rsidRDefault="00850559" w:rsidP="0087181C">
            <w:pPr>
              <w:pStyle w:val="RiskEntry"/>
            </w:pPr>
            <w:r>
              <w:t>General : Rules</w:t>
            </w:r>
          </w:p>
        </w:tc>
        <w:tc>
          <w:tcPr>
            <w:tcW w:w="3672" w:type="dxa"/>
            <w:shd w:val="clear" w:color="auto" w:fill="auto"/>
          </w:tcPr>
          <w:p w14:paraId="43BFE7A9" w14:textId="1ED4E587" w:rsidR="00850559" w:rsidRDefault="00850559" w:rsidP="0087181C">
            <w:pPr>
              <w:pStyle w:val="RiskEntry"/>
            </w:pPr>
            <w:r w:rsidRPr="00850559">
              <w:rPr>
                <w:b/>
              </w:rPr>
              <w:t>Hazard</w:t>
            </w:r>
            <w:r>
              <w:t xml:space="preserve"> : Cubs misbehaving.</w:t>
            </w:r>
          </w:p>
          <w:p w14:paraId="059995B1" w14:textId="452D06EA" w:rsidR="00850559" w:rsidRPr="007A49B1" w:rsidRDefault="00850559" w:rsidP="0087181C">
            <w:pPr>
              <w:pStyle w:val="RiskEntry"/>
            </w:pPr>
            <w:r w:rsidRPr="00850559">
              <w:rPr>
                <w:b/>
              </w:rPr>
              <w:t>Risks</w:t>
            </w:r>
            <w:r>
              <w:t xml:space="preserve"> : Personal injury. Emotional harm.</w:t>
            </w:r>
          </w:p>
        </w:tc>
        <w:tc>
          <w:tcPr>
            <w:tcW w:w="1998" w:type="dxa"/>
            <w:shd w:val="clear" w:color="auto" w:fill="auto"/>
          </w:tcPr>
          <w:p w14:paraId="70106723" w14:textId="59249B20" w:rsidR="00850559" w:rsidRPr="007A49B1" w:rsidRDefault="00850559" w:rsidP="0087181C">
            <w:pPr>
              <w:pStyle w:val="RiskEntry"/>
            </w:pPr>
            <w:r>
              <w:t>All persons attending.</w:t>
            </w:r>
          </w:p>
        </w:tc>
        <w:tc>
          <w:tcPr>
            <w:tcW w:w="5400" w:type="dxa"/>
            <w:shd w:val="clear" w:color="auto" w:fill="auto"/>
          </w:tcPr>
          <w:p w14:paraId="3A03F5F4" w14:textId="783E7203" w:rsidR="00850559" w:rsidRDefault="00850559" w:rsidP="0087181C">
            <w:pPr>
              <w:pStyle w:val="RiskEntry"/>
            </w:pPr>
            <w:r w:rsidRPr="00850559">
              <w:rPr>
                <w:b/>
              </w:rPr>
              <w:t>Rules</w:t>
            </w:r>
            <w:r>
              <w:t xml:space="preserve"> : Clear set of rules established at the start of the evening. Message is : if we follow the </w:t>
            </w:r>
            <w:proofErr w:type="gramStart"/>
            <w:r>
              <w:t>rules</w:t>
            </w:r>
            <w:proofErr w:type="gramEnd"/>
            <w:r>
              <w:t xml:space="preserve"> we all have more fun.</w:t>
            </w:r>
          </w:p>
          <w:p w14:paraId="5A2F0EA0" w14:textId="4AA7EF7A" w:rsidR="00850559" w:rsidRDefault="00850559" w:rsidP="0087181C">
            <w:pPr>
              <w:pStyle w:val="RiskEntry"/>
            </w:pPr>
            <w:r w:rsidRPr="00850559">
              <w:rPr>
                <w:b/>
              </w:rPr>
              <w:t>Consequences</w:t>
            </w:r>
            <w:r>
              <w:t xml:space="preserve"> : Adults explain consequences of breaking the rules : time out; miss out on an activity; parents called to remove cub.</w:t>
            </w:r>
          </w:p>
          <w:p w14:paraId="72F3CE7B" w14:textId="77777777" w:rsidR="00850559" w:rsidRDefault="00850559" w:rsidP="0087181C">
            <w:pPr>
              <w:pStyle w:val="RiskEntry"/>
            </w:pPr>
            <w:r w:rsidRPr="00850559">
              <w:rPr>
                <w:b/>
              </w:rPr>
              <w:t>Enforcement</w:t>
            </w:r>
            <w:r>
              <w:t xml:space="preserve"> : Adults seen to enforce rules.</w:t>
            </w:r>
          </w:p>
          <w:p w14:paraId="4051A0A0" w14:textId="4E8027FB" w:rsidR="000D19BD" w:rsidRPr="007A49B1" w:rsidRDefault="000D19BD" w:rsidP="0087181C">
            <w:pPr>
              <w:pStyle w:val="RiskEntry"/>
            </w:pPr>
            <w:r w:rsidRPr="000D19BD">
              <w:rPr>
                <w:b/>
                <w:bCs/>
              </w:rPr>
              <w:t xml:space="preserve">Activities: </w:t>
            </w:r>
            <w:r>
              <w:t xml:space="preserve"> Clear set of activities to keep the cubs engaged.</w:t>
            </w:r>
          </w:p>
        </w:tc>
        <w:tc>
          <w:tcPr>
            <w:tcW w:w="2340" w:type="dxa"/>
            <w:shd w:val="clear" w:color="auto" w:fill="auto"/>
          </w:tcPr>
          <w:p w14:paraId="168BFE28" w14:textId="77777777" w:rsidR="00850559" w:rsidRPr="007A49B1" w:rsidRDefault="00850559" w:rsidP="0087181C">
            <w:pPr>
              <w:pStyle w:val="RiskEntry"/>
              <w:rPr>
                <w:b/>
              </w:rPr>
            </w:pPr>
          </w:p>
        </w:tc>
      </w:tr>
      <w:tr w:rsidR="00850559" w:rsidRPr="001C60E8" w14:paraId="537AE3D9" w14:textId="77777777" w:rsidTr="006E7737">
        <w:trPr>
          <w:trHeight w:val="737"/>
        </w:trPr>
        <w:tc>
          <w:tcPr>
            <w:tcW w:w="1980" w:type="dxa"/>
          </w:tcPr>
          <w:p w14:paraId="5B3E226A" w14:textId="3D223FF1" w:rsidR="00850559" w:rsidRPr="007A49B1" w:rsidRDefault="00850559" w:rsidP="0087181C">
            <w:pPr>
              <w:pStyle w:val="RiskEntry"/>
            </w:pPr>
            <w:r>
              <w:lastRenderedPageBreak/>
              <w:t>General : Contact</w:t>
            </w:r>
          </w:p>
        </w:tc>
        <w:tc>
          <w:tcPr>
            <w:tcW w:w="3672" w:type="dxa"/>
            <w:shd w:val="clear" w:color="auto" w:fill="auto"/>
          </w:tcPr>
          <w:p w14:paraId="0AD0762D" w14:textId="27E5D683" w:rsidR="00850559" w:rsidRDefault="00850559" w:rsidP="0087181C">
            <w:pPr>
              <w:pStyle w:val="RiskEntry"/>
            </w:pPr>
            <w:r w:rsidRPr="00850559">
              <w:rPr>
                <w:b/>
              </w:rPr>
              <w:t>Hazard</w:t>
            </w:r>
            <w:r>
              <w:t xml:space="preserve"> : Not able to contact a cub's parents or any person's next of kin.</w:t>
            </w:r>
          </w:p>
          <w:p w14:paraId="79BB2E2C" w14:textId="4BC02A4E" w:rsidR="00850559" w:rsidRPr="007A49B1" w:rsidRDefault="00850559" w:rsidP="0087181C">
            <w:pPr>
              <w:pStyle w:val="RiskEntry"/>
            </w:pPr>
            <w:r w:rsidRPr="00850559">
              <w:rPr>
                <w:b/>
              </w:rPr>
              <w:t>Risks</w:t>
            </w:r>
            <w:r>
              <w:t xml:space="preserve"> : Unable to obtain or give assistance or essential information.</w:t>
            </w:r>
          </w:p>
        </w:tc>
        <w:tc>
          <w:tcPr>
            <w:tcW w:w="1998" w:type="dxa"/>
            <w:shd w:val="clear" w:color="auto" w:fill="auto"/>
          </w:tcPr>
          <w:p w14:paraId="1CE73CE1" w14:textId="41CA6EF7" w:rsidR="00850559" w:rsidRPr="007A49B1" w:rsidRDefault="00850559" w:rsidP="0087181C">
            <w:pPr>
              <w:pStyle w:val="RiskEntry"/>
            </w:pPr>
            <w:r>
              <w:t>All person</w:t>
            </w:r>
          </w:p>
        </w:tc>
        <w:tc>
          <w:tcPr>
            <w:tcW w:w="5400" w:type="dxa"/>
            <w:shd w:val="clear" w:color="auto" w:fill="auto"/>
          </w:tcPr>
          <w:p w14:paraId="6E1756FB" w14:textId="4E482567" w:rsidR="00850559" w:rsidRPr="007A49B1" w:rsidRDefault="00850559" w:rsidP="0087181C">
            <w:pPr>
              <w:pStyle w:val="RiskEntry"/>
            </w:pPr>
            <w:r w:rsidRPr="00850559">
              <w:rPr>
                <w:b/>
              </w:rPr>
              <w:t>In-Touch System</w:t>
            </w:r>
            <w:r>
              <w:t xml:space="preserve"> : Operate an in-touch system.</w:t>
            </w:r>
          </w:p>
        </w:tc>
        <w:tc>
          <w:tcPr>
            <w:tcW w:w="2340" w:type="dxa"/>
            <w:shd w:val="clear" w:color="auto" w:fill="auto"/>
          </w:tcPr>
          <w:p w14:paraId="1070D3D2" w14:textId="77777777" w:rsidR="00850559" w:rsidRPr="007A49B1" w:rsidRDefault="00850559" w:rsidP="0087181C">
            <w:pPr>
              <w:pStyle w:val="RiskEntry"/>
              <w:rPr>
                <w:b/>
              </w:rPr>
            </w:pPr>
          </w:p>
        </w:tc>
      </w:tr>
      <w:tr w:rsidR="00850559" w:rsidRPr="001C60E8" w14:paraId="2BC84595" w14:textId="77777777" w:rsidTr="006E7737">
        <w:trPr>
          <w:trHeight w:val="737"/>
        </w:trPr>
        <w:tc>
          <w:tcPr>
            <w:tcW w:w="1980" w:type="dxa"/>
          </w:tcPr>
          <w:p w14:paraId="78C3235A" w14:textId="5E784C2C" w:rsidR="00850559" w:rsidRPr="007A49B1" w:rsidRDefault="00850559" w:rsidP="0087181C">
            <w:pPr>
              <w:pStyle w:val="RiskEntry"/>
            </w:pPr>
            <w:r>
              <w:t>General : Safeguarding</w:t>
            </w:r>
          </w:p>
        </w:tc>
        <w:tc>
          <w:tcPr>
            <w:tcW w:w="3672" w:type="dxa"/>
            <w:shd w:val="clear" w:color="auto" w:fill="auto"/>
          </w:tcPr>
          <w:p w14:paraId="08D9580E" w14:textId="595D1D2D" w:rsidR="00850559" w:rsidRDefault="00850559" w:rsidP="0087181C">
            <w:pPr>
              <w:pStyle w:val="RiskEntry"/>
            </w:pPr>
            <w:r w:rsidRPr="00850559">
              <w:rPr>
                <w:b/>
              </w:rPr>
              <w:t>Hazard</w:t>
            </w:r>
            <w:r>
              <w:t xml:space="preserve"> : Adult alone with child.</w:t>
            </w:r>
          </w:p>
          <w:p w14:paraId="71301AB8" w14:textId="0E7CB367" w:rsidR="00850559" w:rsidRPr="007A49B1" w:rsidRDefault="00850559" w:rsidP="0087181C">
            <w:pPr>
              <w:pStyle w:val="RiskEntry"/>
            </w:pPr>
            <w:r w:rsidRPr="00850559">
              <w:rPr>
                <w:b/>
              </w:rPr>
              <w:t>Risks</w:t>
            </w:r>
            <w:r>
              <w:t xml:space="preserve"> : Personal injury. Emotional harm and abuse.</w:t>
            </w:r>
          </w:p>
        </w:tc>
        <w:tc>
          <w:tcPr>
            <w:tcW w:w="1998" w:type="dxa"/>
            <w:shd w:val="clear" w:color="auto" w:fill="auto"/>
          </w:tcPr>
          <w:p w14:paraId="5D7DFBC1" w14:textId="32C1B5FA" w:rsidR="00850559" w:rsidRPr="007A49B1" w:rsidRDefault="00850559" w:rsidP="0087181C">
            <w:pPr>
              <w:pStyle w:val="RiskEntry"/>
            </w:pPr>
            <w:r>
              <w:t>All cubs.</w:t>
            </w:r>
          </w:p>
        </w:tc>
        <w:tc>
          <w:tcPr>
            <w:tcW w:w="5400" w:type="dxa"/>
            <w:shd w:val="clear" w:color="auto" w:fill="auto"/>
          </w:tcPr>
          <w:p w14:paraId="5A0E48B2" w14:textId="36C38481" w:rsidR="00850559" w:rsidRDefault="00850559" w:rsidP="0087181C">
            <w:pPr>
              <w:pStyle w:val="RiskEntry"/>
            </w:pPr>
            <w:r w:rsidRPr="00850559">
              <w:rPr>
                <w:b/>
              </w:rPr>
              <w:t>Rules</w:t>
            </w:r>
            <w:r>
              <w:t xml:space="preserve"> : Explain safeguarding rules to any non-unformed adults helping-out. Key rule : do not be alone with a cub. If a risk of this, call over another cub or adult.</w:t>
            </w:r>
          </w:p>
          <w:p w14:paraId="5344C86A" w14:textId="6275FB45" w:rsidR="00850559" w:rsidRDefault="00850559" w:rsidP="0087181C">
            <w:pPr>
              <w:pStyle w:val="RiskEntry"/>
            </w:pPr>
            <w:r w:rsidRPr="00850559">
              <w:rPr>
                <w:b/>
              </w:rPr>
              <w:t>DBS Checks</w:t>
            </w:r>
            <w:r>
              <w:t xml:space="preserve"> : Ensure all adults have required DBS checks.</w:t>
            </w:r>
          </w:p>
          <w:p w14:paraId="452FFF24" w14:textId="11F2DCD5" w:rsidR="00850559" w:rsidRPr="007A49B1" w:rsidRDefault="00850559" w:rsidP="0087181C">
            <w:pPr>
              <w:pStyle w:val="RiskEntry"/>
            </w:pPr>
            <w:r w:rsidRPr="00850559">
              <w:rPr>
                <w:b/>
              </w:rPr>
              <w:t>Ratios</w:t>
            </w:r>
            <w:r>
              <w:t xml:space="preserve"> : Ensure all required ratios in place.</w:t>
            </w:r>
          </w:p>
        </w:tc>
        <w:tc>
          <w:tcPr>
            <w:tcW w:w="2340" w:type="dxa"/>
            <w:shd w:val="clear" w:color="auto" w:fill="auto"/>
          </w:tcPr>
          <w:p w14:paraId="5D5BF4B9" w14:textId="77777777" w:rsidR="00850559" w:rsidRPr="007A49B1" w:rsidRDefault="00850559" w:rsidP="0087181C">
            <w:pPr>
              <w:pStyle w:val="RiskEntry"/>
              <w:rPr>
                <w:b/>
              </w:rPr>
            </w:pPr>
          </w:p>
        </w:tc>
      </w:tr>
      <w:tr w:rsidR="00850559" w:rsidRPr="001C60E8" w14:paraId="2183F5C5" w14:textId="77777777" w:rsidTr="006E7737">
        <w:trPr>
          <w:trHeight w:val="737"/>
        </w:trPr>
        <w:tc>
          <w:tcPr>
            <w:tcW w:w="1980" w:type="dxa"/>
          </w:tcPr>
          <w:p w14:paraId="0BDE1631" w14:textId="371B94F9" w:rsidR="00850559" w:rsidRPr="007A49B1" w:rsidRDefault="00850559" w:rsidP="0087181C">
            <w:pPr>
              <w:pStyle w:val="RiskEntry"/>
            </w:pPr>
            <w:r>
              <w:t>General : Kitchen</w:t>
            </w:r>
          </w:p>
        </w:tc>
        <w:tc>
          <w:tcPr>
            <w:tcW w:w="3672" w:type="dxa"/>
            <w:shd w:val="clear" w:color="auto" w:fill="auto"/>
          </w:tcPr>
          <w:p w14:paraId="7BC367EA" w14:textId="11C07E87" w:rsidR="00850559" w:rsidRDefault="00850559" w:rsidP="0087181C">
            <w:pPr>
              <w:pStyle w:val="RiskEntry"/>
            </w:pPr>
            <w:r w:rsidRPr="00850559">
              <w:rPr>
                <w:b/>
              </w:rPr>
              <w:t>Hazard</w:t>
            </w:r>
            <w:r>
              <w:t xml:space="preserve"> : Dangerous items in kitchen.</w:t>
            </w:r>
          </w:p>
          <w:p w14:paraId="62061DCE" w14:textId="1E0D52AE" w:rsidR="00850559" w:rsidRPr="007A49B1" w:rsidRDefault="00850559" w:rsidP="0087181C">
            <w:pPr>
              <w:pStyle w:val="RiskEntry"/>
            </w:pPr>
            <w:r w:rsidRPr="00850559">
              <w:rPr>
                <w:b/>
              </w:rPr>
              <w:t>Risks</w:t>
            </w:r>
            <w:r>
              <w:t xml:space="preserve"> : Personal injury (burns / cuts).</w:t>
            </w:r>
          </w:p>
        </w:tc>
        <w:tc>
          <w:tcPr>
            <w:tcW w:w="1998" w:type="dxa"/>
            <w:shd w:val="clear" w:color="auto" w:fill="auto"/>
          </w:tcPr>
          <w:p w14:paraId="1FB25708" w14:textId="67A7686E" w:rsidR="00850559" w:rsidRPr="007A49B1" w:rsidRDefault="00850559" w:rsidP="0087181C">
            <w:pPr>
              <w:pStyle w:val="RiskEntry"/>
            </w:pPr>
            <w:r>
              <w:t>All cubs.</w:t>
            </w:r>
          </w:p>
        </w:tc>
        <w:tc>
          <w:tcPr>
            <w:tcW w:w="5400" w:type="dxa"/>
            <w:shd w:val="clear" w:color="auto" w:fill="auto"/>
          </w:tcPr>
          <w:p w14:paraId="641F96D2" w14:textId="2C03BAA0" w:rsidR="00850559" w:rsidRDefault="00850559" w:rsidP="0087181C">
            <w:pPr>
              <w:pStyle w:val="RiskEntry"/>
            </w:pPr>
            <w:r w:rsidRPr="00850559">
              <w:rPr>
                <w:b/>
              </w:rPr>
              <w:t>Adults Only</w:t>
            </w:r>
            <w:r>
              <w:t xml:space="preserve"> : Only adults and young leaders in the kitchen in normal circumstances.</w:t>
            </w:r>
          </w:p>
          <w:p w14:paraId="17C196AA" w14:textId="6A72279E" w:rsidR="00850559" w:rsidRPr="007A49B1" w:rsidRDefault="00850559" w:rsidP="0087181C">
            <w:pPr>
              <w:pStyle w:val="RiskEntry"/>
            </w:pPr>
            <w:r w:rsidRPr="00850559">
              <w:rPr>
                <w:b/>
              </w:rPr>
              <w:t>Cubs Under Supervision</w:t>
            </w:r>
            <w:r>
              <w:t xml:space="preserve"> : If cubs undertaking a specific task, then allowed in the kitchen to do that task in small numbers supervised by an adult.  Small groups of cubs at a time. Safety briefing to cubs before they can go in.</w:t>
            </w:r>
          </w:p>
        </w:tc>
        <w:tc>
          <w:tcPr>
            <w:tcW w:w="2340" w:type="dxa"/>
            <w:shd w:val="clear" w:color="auto" w:fill="auto"/>
          </w:tcPr>
          <w:p w14:paraId="78BDB98B" w14:textId="77777777" w:rsidR="00850559" w:rsidRPr="007A49B1" w:rsidRDefault="00850559" w:rsidP="0087181C">
            <w:pPr>
              <w:pStyle w:val="RiskEntry"/>
              <w:rPr>
                <w:b/>
              </w:rPr>
            </w:pPr>
          </w:p>
        </w:tc>
      </w:tr>
      <w:tr w:rsidR="00850559" w:rsidRPr="001C60E8" w14:paraId="787B8EA0" w14:textId="77777777" w:rsidTr="006E7737">
        <w:trPr>
          <w:trHeight w:val="737"/>
        </w:trPr>
        <w:tc>
          <w:tcPr>
            <w:tcW w:w="1980" w:type="dxa"/>
          </w:tcPr>
          <w:p w14:paraId="341F1C12" w14:textId="2A1AB34A" w:rsidR="00850559" w:rsidRPr="007A49B1" w:rsidRDefault="00850559" w:rsidP="0087181C">
            <w:pPr>
              <w:pStyle w:val="RiskEntry"/>
            </w:pPr>
            <w:r>
              <w:t>General : First Aid</w:t>
            </w:r>
          </w:p>
        </w:tc>
        <w:tc>
          <w:tcPr>
            <w:tcW w:w="3672" w:type="dxa"/>
            <w:shd w:val="clear" w:color="auto" w:fill="auto"/>
          </w:tcPr>
          <w:p w14:paraId="5036E14C" w14:textId="1C5F6224" w:rsidR="00850559" w:rsidRDefault="00850559" w:rsidP="0087181C">
            <w:pPr>
              <w:pStyle w:val="RiskEntry"/>
            </w:pPr>
            <w:r w:rsidRPr="00850559">
              <w:rPr>
                <w:b/>
              </w:rPr>
              <w:t>Hazard</w:t>
            </w:r>
            <w:r>
              <w:t xml:space="preserve"> : Inability to treat injuries – aggravating them.</w:t>
            </w:r>
          </w:p>
          <w:p w14:paraId="2884A439" w14:textId="4CC5D10A" w:rsidR="00850559" w:rsidRPr="007A49B1" w:rsidRDefault="00850559" w:rsidP="0087181C">
            <w:pPr>
              <w:pStyle w:val="RiskEntry"/>
            </w:pPr>
            <w:r w:rsidRPr="00850559">
              <w:rPr>
                <w:b/>
              </w:rPr>
              <w:t>Risks</w:t>
            </w:r>
            <w:r>
              <w:t xml:space="preserve"> : Aggravated personal injury.</w:t>
            </w:r>
          </w:p>
        </w:tc>
        <w:tc>
          <w:tcPr>
            <w:tcW w:w="1998" w:type="dxa"/>
            <w:shd w:val="clear" w:color="auto" w:fill="auto"/>
          </w:tcPr>
          <w:p w14:paraId="039CF5B4" w14:textId="68CF2F3A" w:rsidR="00850559" w:rsidRPr="007A49B1" w:rsidRDefault="00850559" w:rsidP="0087181C">
            <w:pPr>
              <w:pStyle w:val="RiskEntry"/>
            </w:pPr>
            <w:r>
              <w:t>All persons.</w:t>
            </w:r>
          </w:p>
        </w:tc>
        <w:tc>
          <w:tcPr>
            <w:tcW w:w="5400" w:type="dxa"/>
            <w:shd w:val="clear" w:color="auto" w:fill="auto"/>
          </w:tcPr>
          <w:p w14:paraId="7667BF1B" w14:textId="10394EE6" w:rsidR="00850559" w:rsidRDefault="00850559" w:rsidP="0087181C">
            <w:pPr>
              <w:pStyle w:val="RiskEntry"/>
            </w:pPr>
            <w:r w:rsidRPr="00850559">
              <w:rPr>
                <w:b/>
              </w:rPr>
              <w:t>First Aid Kits</w:t>
            </w:r>
            <w:r>
              <w:t xml:space="preserve"> : To be identified and located in an accessible place.</w:t>
            </w:r>
          </w:p>
          <w:p w14:paraId="378AA972" w14:textId="227274B8" w:rsidR="00850559" w:rsidRPr="007A49B1" w:rsidRDefault="00850559" w:rsidP="0087181C">
            <w:pPr>
              <w:pStyle w:val="RiskEntry"/>
            </w:pPr>
            <w:r w:rsidRPr="00850559">
              <w:rPr>
                <w:b/>
              </w:rPr>
              <w:t>First Aider</w:t>
            </w:r>
            <w:r>
              <w:t xml:space="preserve"> : First aider designated for the evening.</w:t>
            </w:r>
          </w:p>
        </w:tc>
        <w:tc>
          <w:tcPr>
            <w:tcW w:w="2340" w:type="dxa"/>
            <w:shd w:val="clear" w:color="auto" w:fill="auto"/>
          </w:tcPr>
          <w:p w14:paraId="5D9356F3" w14:textId="77777777" w:rsidR="00850559" w:rsidRPr="007A49B1" w:rsidRDefault="00850559" w:rsidP="0087181C">
            <w:pPr>
              <w:pStyle w:val="RiskEntry"/>
              <w:rPr>
                <w:b/>
              </w:rPr>
            </w:pPr>
          </w:p>
        </w:tc>
      </w:tr>
      <w:tr w:rsidR="00850559" w:rsidRPr="001C60E8" w14:paraId="7B0280F8" w14:textId="77777777" w:rsidTr="006E7737">
        <w:trPr>
          <w:trHeight w:val="737"/>
        </w:trPr>
        <w:tc>
          <w:tcPr>
            <w:tcW w:w="1980" w:type="dxa"/>
          </w:tcPr>
          <w:p w14:paraId="5D5B85E3" w14:textId="111AF8BE" w:rsidR="00850559" w:rsidRPr="007A49B1" w:rsidRDefault="00850559" w:rsidP="0087181C">
            <w:pPr>
              <w:pStyle w:val="RiskEntry"/>
            </w:pPr>
            <w:r>
              <w:t>General : Waste Disposal</w:t>
            </w:r>
          </w:p>
        </w:tc>
        <w:tc>
          <w:tcPr>
            <w:tcW w:w="3672" w:type="dxa"/>
            <w:shd w:val="clear" w:color="auto" w:fill="auto"/>
          </w:tcPr>
          <w:p w14:paraId="75CD6990" w14:textId="37CCF45D" w:rsidR="00850559" w:rsidRDefault="00850559" w:rsidP="0087181C">
            <w:pPr>
              <w:pStyle w:val="RiskEntry"/>
            </w:pPr>
            <w:r w:rsidRPr="00850559">
              <w:rPr>
                <w:b/>
              </w:rPr>
              <w:t>Hazard</w:t>
            </w:r>
            <w:r>
              <w:t xml:space="preserve"> : Mixing waste, and cubs </w:t>
            </w:r>
            <w:proofErr w:type="gramStart"/>
            <w:r>
              <w:t>coming into contact with</w:t>
            </w:r>
            <w:proofErr w:type="gramEnd"/>
            <w:r>
              <w:t xml:space="preserve"> waste.</w:t>
            </w:r>
          </w:p>
          <w:p w14:paraId="1B2C3F44" w14:textId="0283E7D7" w:rsidR="00850559" w:rsidRPr="007A49B1" w:rsidRDefault="00850559" w:rsidP="0087181C">
            <w:pPr>
              <w:pStyle w:val="RiskEntry"/>
            </w:pPr>
            <w:r w:rsidRPr="00850559">
              <w:rPr>
                <w:b/>
              </w:rPr>
              <w:t>Risks</w:t>
            </w:r>
            <w:r>
              <w:t xml:space="preserve"> : Personal injury.</w:t>
            </w:r>
          </w:p>
        </w:tc>
        <w:tc>
          <w:tcPr>
            <w:tcW w:w="1998" w:type="dxa"/>
            <w:shd w:val="clear" w:color="auto" w:fill="auto"/>
          </w:tcPr>
          <w:p w14:paraId="0B83D977" w14:textId="157D42CE" w:rsidR="00850559" w:rsidRPr="007A49B1" w:rsidRDefault="00850559" w:rsidP="0087181C">
            <w:pPr>
              <w:pStyle w:val="RiskEntry"/>
            </w:pPr>
            <w:r>
              <w:t>All persons.</w:t>
            </w:r>
          </w:p>
        </w:tc>
        <w:tc>
          <w:tcPr>
            <w:tcW w:w="5400" w:type="dxa"/>
            <w:shd w:val="clear" w:color="auto" w:fill="auto"/>
          </w:tcPr>
          <w:p w14:paraId="0A5237BA" w14:textId="5F0608C0" w:rsidR="00850559" w:rsidRDefault="00850559" w:rsidP="0087181C">
            <w:pPr>
              <w:pStyle w:val="RiskEntry"/>
            </w:pPr>
            <w:r w:rsidRPr="00850559">
              <w:rPr>
                <w:b/>
              </w:rPr>
              <w:t>Food Waste</w:t>
            </w:r>
            <w:r>
              <w:t xml:space="preserve"> : Identify separate bins and bin bags for food waste.</w:t>
            </w:r>
          </w:p>
          <w:p w14:paraId="55E89278" w14:textId="3D177C72" w:rsidR="00850559" w:rsidRDefault="00850559" w:rsidP="0087181C">
            <w:pPr>
              <w:pStyle w:val="RiskEntry"/>
            </w:pPr>
            <w:r w:rsidRPr="00850559">
              <w:rPr>
                <w:b/>
              </w:rPr>
              <w:t>Other Waste</w:t>
            </w:r>
            <w:r>
              <w:t xml:space="preserve"> : Provide bin bags and buckets for other waste, and empty regularly.</w:t>
            </w:r>
          </w:p>
          <w:p w14:paraId="5C3A61D3" w14:textId="2103717E" w:rsidR="00850559" w:rsidRPr="007A49B1" w:rsidRDefault="00850559" w:rsidP="0087181C">
            <w:pPr>
              <w:pStyle w:val="RiskEntry"/>
            </w:pPr>
            <w:r w:rsidRPr="00850559">
              <w:rPr>
                <w:b/>
              </w:rPr>
              <w:t>Check Floors</w:t>
            </w:r>
            <w:r>
              <w:t xml:space="preserve"> : All adults to check floors for waste and spillages and clear up.  Mark any wet areas with warning signs.</w:t>
            </w:r>
          </w:p>
        </w:tc>
        <w:tc>
          <w:tcPr>
            <w:tcW w:w="2340" w:type="dxa"/>
            <w:shd w:val="clear" w:color="auto" w:fill="auto"/>
          </w:tcPr>
          <w:p w14:paraId="46C7D350" w14:textId="77777777" w:rsidR="00850559" w:rsidRPr="007A49B1" w:rsidRDefault="00850559" w:rsidP="0087181C">
            <w:pPr>
              <w:pStyle w:val="RiskEntry"/>
              <w:rPr>
                <w:b/>
              </w:rPr>
            </w:pPr>
          </w:p>
        </w:tc>
      </w:tr>
      <w:tr w:rsidR="00850559" w:rsidRPr="001C60E8" w14:paraId="22A0E26B" w14:textId="77777777" w:rsidTr="006E7737">
        <w:trPr>
          <w:trHeight w:val="737"/>
        </w:trPr>
        <w:tc>
          <w:tcPr>
            <w:tcW w:w="1980" w:type="dxa"/>
          </w:tcPr>
          <w:p w14:paraId="6BD98578" w14:textId="27E6B1C1" w:rsidR="00850559" w:rsidRPr="007A49B1" w:rsidRDefault="00850559" w:rsidP="0087181C">
            <w:pPr>
              <w:pStyle w:val="RiskEntry"/>
            </w:pPr>
            <w:r>
              <w:t xml:space="preserve">General : </w:t>
            </w:r>
            <w:proofErr w:type="spellStart"/>
            <w:r>
              <w:t>Hygeine</w:t>
            </w:r>
            <w:proofErr w:type="spellEnd"/>
          </w:p>
        </w:tc>
        <w:tc>
          <w:tcPr>
            <w:tcW w:w="3672" w:type="dxa"/>
            <w:shd w:val="clear" w:color="auto" w:fill="auto"/>
          </w:tcPr>
          <w:p w14:paraId="5F5318DB" w14:textId="6A52ABCF" w:rsidR="00850559" w:rsidRDefault="00850559" w:rsidP="0087181C">
            <w:pPr>
              <w:pStyle w:val="RiskEntry"/>
            </w:pPr>
            <w:r w:rsidRPr="00850559">
              <w:rPr>
                <w:b/>
              </w:rPr>
              <w:t>Hazard</w:t>
            </w:r>
            <w:r>
              <w:t xml:space="preserve"> : Getting bacteria, viruses or poisonous substances onto hands, into body or on others / equipment.</w:t>
            </w:r>
          </w:p>
          <w:p w14:paraId="12E23845" w14:textId="3F314B5F" w:rsidR="00850559" w:rsidRPr="007A49B1" w:rsidRDefault="00850559" w:rsidP="0087181C">
            <w:pPr>
              <w:pStyle w:val="RiskEntry"/>
            </w:pPr>
            <w:r w:rsidRPr="00850559">
              <w:rPr>
                <w:b/>
              </w:rPr>
              <w:t>Risks</w:t>
            </w:r>
            <w:r>
              <w:t xml:space="preserve"> : Personal injury. Emotional harm and abuse.</w:t>
            </w:r>
          </w:p>
        </w:tc>
        <w:tc>
          <w:tcPr>
            <w:tcW w:w="1998" w:type="dxa"/>
            <w:shd w:val="clear" w:color="auto" w:fill="auto"/>
          </w:tcPr>
          <w:p w14:paraId="0B95634C" w14:textId="5D63D6B2" w:rsidR="00850559" w:rsidRPr="007A49B1" w:rsidRDefault="00850559" w:rsidP="0087181C">
            <w:pPr>
              <w:pStyle w:val="RiskEntry"/>
            </w:pPr>
            <w:r>
              <w:t>All persons.</w:t>
            </w:r>
          </w:p>
        </w:tc>
        <w:tc>
          <w:tcPr>
            <w:tcW w:w="5400" w:type="dxa"/>
            <w:shd w:val="clear" w:color="auto" w:fill="auto"/>
          </w:tcPr>
          <w:p w14:paraId="7D0EFEDF" w14:textId="22A44925" w:rsidR="00850559" w:rsidRPr="007A49B1" w:rsidRDefault="00850559" w:rsidP="0087181C">
            <w:pPr>
              <w:pStyle w:val="RiskEntry"/>
            </w:pPr>
            <w:r w:rsidRPr="00850559">
              <w:rPr>
                <w:b/>
              </w:rPr>
              <w:t>Educate</w:t>
            </w:r>
            <w:r>
              <w:t xml:space="preserve"> : Set an expectation of good standards, including importance of washing hands after loo, activities, and before and after eating.</w:t>
            </w:r>
          </w:p>
        </w:tc>
        <w:tc>
          <w:tcPr>
            <w:tcW w:w="2340" w:type="dxa"/>
            <w:shd w:val="clear" w:color="auto" w:fill="auto"/>
          </w:tcPr>
          <w:p w14:paraId="4354ADEB" w14:textId="77777777" w:rsidR="00850559" w:rsidRPr="007A49B1" w:rsidRDefault="00850559" w:rsidP="0087181C">
            <w:pPr>
              <w:pStyle w:val="RiskEntry"/>
              <w:rPr>
                <w:b/>
              </w:rPr>
            </w:pPr>
          </w:p>
        </w:tc>
      </w:tr>
      <w:tr w:rsidR="00850559" w:rsidRPr="001C60E8" w14:paraId="2481F026" w14:textId="77777777" w:rsidTr="006E7737">
        <w:trPr>
          <w:trHeight w:val="737"/>
        </w:trPr>
        <w:tc>
          <w:tcPr>
            <w:tcW w:w="1980" w:type="dxa"/>
          </w:tcPr>
          <w:p w14:paraId="424922B4" w14:textId="34241B08" w:rsidR="00850559" w:rsidRPr="007A49B1" w:rsidRDefault="00850559" w:rsidP="0087181C">
            <w:pPr>
              <w:pStyle w:val="RiskEntry"/>
            </w:pPr>
            <w:r>
              <w:t>General : Free Time</w:t>
            </w:r>
          </w:p>
        </w:tc>
        <w:tc>
          <w:tcPr>
            <w:tcW w:w="3672" w:type="dxa"/>
            <w:shd w:val="clear" w:color="auto" w:fill="auto"/>
          </w:tcPr>
          <w:p w14:paraId="42E97955" w14:textId="4B646A87" w:rsidR="00850559" w:rsidRDefault="00850559" w:rsidP="0087181C">
            <w:pPr>
              <w:pStyle w:val="RiskEntry"/>
            </w:pPr>
            <w:r w:rsidRPr="00850559">
              <w:rPr>
                <w:b/>
              </w:rPr>
              <w:t>Hazard</w:t>
            </w:r>
            <w:r>
              <w:t xml:space="preserve"> : Cubs misbehaving in free time.</w:t>
            </w:r>
          </w:p>
          <w:p w14:paraId="0AC521EB" w14:textId="166E6415" w:rsidR="00850559" w:rsidRPr="007A49B1" w:rsidRDefault="00850559" w:rsidP="0087181C">
            <w:pPr>
              <w:pStyle w:val="RiskEntry"/>
            </w:pPr>
            <w:r w:rsidRPr="00850559">
              <w:rPr>
                <w:b/>
              </w:rPr>
              <w:t>Risks</w:t>
            </w:r>
            <w:r>
              <w:t xml:space="preserve"> : Personal injury. Emotional harm and abuse.</w:t>
            </w:r>
          </w:p>
        </w:tc>
        <w:tc>
          <w:tcPr>
            <w:tcW w:w="1998" w:type="dxa"/>
            <w:shd w:val="clear" w:color="auto" w:fill="auto"/>
          </w:tcPr>
          <w:p w14:paraId="47B2F5A2" w14:textId="70AD08DF" w:rsidR="00850559" w:rsidRPr="007A49B1" w:rsidRDefault="00850559" w:rsidP="0087181C">
            <w:pPr>
              <w:pStyle w:val="RiskEntry"/>
            </w:pPr>
            <w:r>
              <w:t>All persons.</w:t>
            </w:r>
          </w:p>
        </w:tc>
        <w:tc>
          <w:tcPr>
            <w:tcW w:w="5400" w:type="dxa"/>
            <w:shd w:val="clear" w:color="auto" w:fill="auto"/>
          </w:tcPr>
          <w:p w14:paraId="0CC8400B" w14:textId="0BAF32B8" w:rsidR="00850559" w:rsidRDefault="00850559" w:rsidP="0087181C">
            <w:pPr>
              <w:pStyle w:val="RiskEntry"/>
            </w:pPr>
            <w:r w:rsidRPr="00850559">
              <w:rPr>
                <w:b/>
              </w:rPr>
              <w:t>Activities</w:t>
            </w:r>
            <w:r>
              <w:t xml:space="preserve"> : Provide some activities to do and have a rota for those activities (so all get a go).</w:t>
            </w:r>
          </w:p>
          <w:p w14:paraId="3078AEF8" w14:textId="7427A5B7" w:rsidR="00850559" w:rsidRDefault="00850559" w:rsidP="0087181C">
            <w:pPr>
              <w:pStyle w:val="RiskEntry"/>
            </w:pPr>
            <w:r w:rsidRPr="00850559">
              <w:rPr>
                <w:b/>
              </w:rPr>
              <w:t>Supervision</w:t>
            </w:r>
            <w:r>
              <w:t xml:space="preserve"> : Ensure at least one adult present.</w:t>
            </w:r>
          </w:p>
          <w:p w14:paraId="378629B5" w14:textId="19287ACC" w:rsidR="00850559" w:rsidRPr="007A49B1" w:rsidRDefault="00850559" w:rsidP="0087181C">
            <w:pPr>
              <w:pStyle w:val="RiskEntry"/>
            </w:pPr>
            <w:r w:rsidRPr="00850559">
              <w:rPr>
                <w:b/>
              </w:rPr>
              <w:t>Expectations</w:t>
            </w:r>
            <w:r>
              <w:t xml:space="preserve"> : Set expectations as to what they can or cannot do.</w:t>
            </w:r>
          </w:p>
        </w:tc>
        <w:tc>
          <w:tcPr>
            <w:tcW w:w="2340" w:type="dxa"/>
            <w:shd w:val="clear" w:color="auto" w:fill="auto"/>
          </w:tcPr>
          <w:p w14:paraId="30FAE723" w14:textId="77777777" w:rsidR="00850559" w:rsidRPr="007A49B1" w:rsidRDefault="00850559" w:rsidP="0087181C">
            <w:pPr>
              <w:pStyle w:val="RiskEntry"/>
              <w:rPr>
                <w:b/>
              </w:rPr>
            </w:pPr>
          </w:p>
        </w:tc>
      </w:tr>
      <w:tr w:rsidR="00850559" w:rsidRPr="001C60E8" w14:paraId="62FA3730" w14:textId="77777777" w:rsidTr="006E7737">
        <w:trPr>
          <w:trHeight w:val="737"/>
        </w:trPr>
        <w:tc>
          <w:tcPr>
            <w:tcW w:w="1980" w:type="dxa"/>
          </w:tcPr>
          <w:p w14:paraId="4C81F352" w14:textId="15732057" w:rsidR="00850559" w:rsidRPr="007A49B1" w:rsidRDefault="00850559" w:rsidP="0087181C">
            <w:pPr>
              <w:pStyle w:val="RiskEntry"/>
            </w:pPr>
            <w:r>
              <w:t>Equipment : Lifting</w:t>
            </w:r>
          </w:p>
        </w:tc>
        <w:tc>
          <w:tcPr>
            <w:tcW w:w="3672" w:type="dxa"/>
            <w:shd w:val="clear" w:color="auto" w:fill="auto"/>
          </w:tcPr>
          <w:p w14:paraId="7B959F22" w14:textId="578B9CAE" w:rsidR="00850559" w:rsidRDefault="00850559" w:rsidP="0087181C">
            <w:pPr>
              <w:pStyle w:val="RiskEntry"/>
            </w:pPr>
            <w:r w:rsidRPr="00850559">
              <w:rPr>
                <w:b/>
              </w:rPr>
              <w:t>Hazard</w:t>
            </w:r>
            <w:r>
              <w:t xml:space="preserve"> : Lifting heavy items.</w:t>
            </w:r>
          </w:p>
          <w:p w14:paraId="404426C8" w14:textId="77777777" w:rsidR="00850559" w:rsidRDefault="00850559" w:rsidP="0087181C">
            <w:pPr>
              <w:pStyle w:val="RiskEntry"/>
            </w:pPr>
            <w:r>
              <w:t>Heavy items falling over.</w:t>
            </w:r>
          </w:p>
          <w:p w14:paraId="30605CD8" w14:textId="43B90D7B" w:rsidR="00850559" w:rsidRPr="007A49B1" w:rsidRDefault="00850559" w:rsidP="0087181C">
            <w:pPr>
              <w:pStyle w:val="RiskEntry"/>
            </w:pPr>
            <w:r w:rsidRPr="00850559">
              <w:rPr>
                <w:b/>
              </w:rPr>
              <w:t>Risks</w:t>
            </w:r>
            <w:r>
              <w:t xml:space="preserve"> : Personal injury (strain, dropping items, items falling on you).</w:t>
            </w:r>
          </w:p>
        </w:tc>
        <w:tc>
          <w:tcPr>
            <w:tcW w:w="1998" w:type="dxa"/>
            <w:shd w:val="clear" w:color="auto" w:fill="auto"/>
          </w:tcPr>
          <w:p w14:paraId="7BD68BF4" w14:textId="73BAA1B2" w:rsidR="00850559" w:rsidRPr="007A49B1" w:rsidRDefault="00850559" w:rsidP="0087181C">
            <w:pPr>
              <w:pStyle w:val="RiskEntry"/>
            </w:pPr>
            <w:r>
              <w:t>All persons attending.</w:t>
            </w:r>
          </w:p>
        </w:tc>
        <w:tc>
          <w:tcPr>
            <w:tcW w:w="5400" w:type="dxa"/>
            <w:shd w:val="clear" w:color="auto" w:fill="auto"/>
          </w:tcPr>
          <w:p w14:paraId="1EE179B7" w14:textId="7484B67A" w:rsidR="00850559" w:rsidRDefault="00850559" w:rsidP="0087181C">
            <w:pPr>
              <w:pStyle w:val="RiskEntry"/>
            </w:pPr>
            <w:r w:rsidRPr="00850559">
              <w:rPr>
                <w:b/>
              </w:rPr>
              <w:t>Tables</w:t>
            </w:r>
            <w:r>
              <w:t xml:space="preserve"> : Tables carried by at least 2 cubs or 2 adults.</w:t>
            </w:r>
          </w:p>
          <w:p w14:paraId="6B11DD49" w14:textId="7F9F8D2F" w:rsidR="00850559" w:rsidRDefault="00850559" w:rsidP="0087181C">
            <w:pPr>
              <w:pStyle w:val="RiskEntry"/>
            </w:pPr>
            <w:r w:rsidRPr="00850559">
              <w:rPr>
                <w:b/>
              </w:rPr>
              <w:t>Chairs</w:t>
            </w:r>
            <w:r>
              <w:t xml:space="preserve"> :  Chairs carried in no more than 2 at a time. Adults supervise stacking and unstacking. Stacking not to be more than 5 chairs.</w:t>
            </w:r>
          </w:p>
          <w:p w14:paraId="70C40666" w14:textId="00DEB209" w:rsidR="00850559" w:rsidRPr="007A49B1" w:rsidRDefault="00850559" w:rsidP="0087181C">
            <w:pPr>
              <w:pStyle w:val="RiskEntry"/>
            </w:pPr>
            <w:r w:rsidRPr="00850559">
              <w:rPr>
                <w:b/>
              </w:rPr>
              <w:t>Other Items</w:t>
            </w:r>
            <w:r>
              <w:t xml:space="preserve"> : At least 2 adults (or as many necessary) lift heavy items. Split heavy items up if possible. Do not carry to many items at once.</w:t>
            </w:r>
          </w:p>
        </w:tc>
        <w:tc>
          <w:tcPr>
            <w:tcW w:w="2340" w:type="dxa"/>
            <w:shd w:val="clear" w:color="auto" w:fill="auto"/>
          </w:tcPr>
          <w:p w14:paraId="2B367383" w14:textId="77777777" w:rsidR="00850559" w:rsidRPr="007A49B1" w:rsidRDefault="00850559" w:rsidP="0087181C">
            <w:pPr>
              <w:pStyle w:val="RiskEntry"/>
              <w:rPr>
                <w:b/>
              </w:rPr>
            </w:pPr>
          </w:p>
        </w:tc>
      </w:tr>
      <w:tr w:rsidR="00850559" w:rsidRPr="001C60E8" w14:paraId="46B128B2" w14:textId="77777777" w:rsidTr="006E7737">
        <w:trPr>
          <w:trHeight w:val="737"/>
        </w:trPr>
        <w:tc>
          <w:tcPr>
            <w:tcW w:w="1980" w:type="dxa"/>
          </w:tcPr>
          <w:p w14:paraId="04B42596" w14:textId="592D166B" w:rsidR="00850559" w:rsidRPr="007A49B1" w:rsidRDefault="00850559" w:rsidP="0087181C">
            <w:pPr>
              <w:pStyle w:val="RiskEntry"/>
            </w:pPr>
            <w:r>
              <w:lastRenderedPageBreak/>
              <w:t>Equipment : Operation</w:t>
            </w:r>
          </w:p>
        </w:tc>
        <w:tc>
          <w:tcPr>
            <w:tcW w:w="3672" w:type="dxa"/>
            <w:shd w:val="clear" w:color="auto" w:fill="auto"/>
          </w:tcPr>
          <w:p w14:paraId="75329F28" w14:textId="28C68ECC" w:rsidR="00850559" w:rsidRDefault="00850559" w:rsidP="0087181C">
            <w:pPr>
              <w:pStyle w:val="RiskEntry"/>
            </w:pPr>
            <w:r w:rsidRPr="00850559">
              <w:rPr>
                <w:b/>
              </w:rPr>
              <w:t>Hazard</w:t>
            </w:r>
            <w:r>
              <w:t xml:space="preserve"> : Misuse of equipment.</w:t>
            </w:r>
          </w:p>
          <w:p w14:paraId="0E12A664" w14:textId="066F6CCC" w:rsidR="00850559" w:rsidRPr="007A49B1" w:rsidRDefault="00850559" w:rsidP="0087181C">
            <w:pPr>
              <w:pStyle w:val="RiskEntry"/>
            </w:pPr>
            <w:r w:rsidRPr="00850559">
              <w:rPr>
                <w:b/>
              </w:rPr>
              <w:t>Risks</w:t>
            </w:r>
            <w:r>
              <w:t xml:space="preserve"> : Personal injury (e.g., electrocution).</w:t>
            </w:r>
          </w:p>
        </w:tc>
        <w:tc>
          <w:tcPr>
            <w:tcW w:w="1998" w:type="dxa"/>
            <w:shd w:val="clear" w:color="auto" w:fill="auto"/>
          </w:tcPr>
          <w:p w14:paraId="7C85F4F5" w14:textId="4888F399" w:rsidR="00850559" w:rsidRPr="007A49B1" w:rsidRDefault="00850559" w:rsidP="0087181C">
            <w:pPr>
              <w:pStyle w:val="RiskEntry"/>
            </w:pPr>
            <w:r>
              <w:t>All persons attending.</w:t>
            </w:r>
          </w:p>
        </w:tc>
        <w:tc>
          <w:tcPr>
            <w:tcW w:w="5400" w:type="dxa"/>
            <w:shd w:val="clear" w:color="auto" w:fill="auto"/>
          </w:tcPr>
          <w:p w14:paraId="21CDBFD5" w14:textId="659DA6E2" w:rsidR="00850559" w:rsidRDefault="00850559" w:rsidP="0087181C">
            <w:pPr>
              <w:pStyle w:val="RiskEntry"/>
            </w:pPr>
            <w:r w:rsidRPr="00850559">
              <w:rPr>
                <w:b/>
              </w:rPr>
              <w:t>Test</w:t>
            </w:r>
            <w:r>
              <w:t xml:space="preserve"> : Test all equipment before the event.</w:t>
            </w:r>
          </w:p>
          <w:p w14:paraId="0DB245B9" w14:textId="734C50F9" w:rsidR="00850559" w:rsidRDefault="00850559" w:rsidP="0087181C">
            <w:pPr>
              <w:pStyle w:val="RiskEntry"/>
            </w:pPr>
            <w:r w:rsidRPr="00850559">
              <w:rPr>
                <w:b/>
              </w:rPr>
              <w:t>Training</w:t>
            </w:r>
            <w:r>
              <w:t xml:space="preserve"> : Ensure you know how to use the equipment safety and have any necessary training.</w:t>
            </w:r>
          </w:p>
          <w:p w14:paraId="51997651" w14:textId="59ABA3FE" w:rsidR="00850559" w:rsidRDefault="00850559" w:rsidP="0087181C">
            <w:pPr>
              <w:pStyle w:val="RiskEntry"/>
            </w:pPr>
            <w:r w:rsidRPr="00850559">
              <w:rPr>
                <w:b/>
              </w:rPr>
              <w:t>Adult Supervision</w:t>
            </w:r>
            <w:r>
              <w:t xml:space="preserve"> : Adult to operate or closely supervise operation of equipment.</w:t>
            </w:r>
          </w:p>
          <w:p w14:paraId="3A1368C5" w14:textId="759BA65D" w:rsidR="00850559" w:rsidRPr="007A49B1" w:rsidRDefault="00850559" w:rsidP="0087181C">
            <w:pPr>
              <w:pStyle w:val="RiskEntry"/>
            </w:pPr>
            <w:r w:rsidRPr="00850559">
              <w:rPr>
                <w:b/>
              </w:rPr>
              <w:t>Volume and Brightness</w:t>
            </w:r>
            <w:r>
              <w:t xml:space="preserve"> : Volume and brightness</w:t>
            </w:r>
          </w:p>
        </w:tc>
        <w:tc>
          <w:tcPr>
            <w:tcW w:w="2340" w:type="dxa"/>
            <w:shd w:val="clear" w:color="auto" w:fill="auto"/>
          </w:tcPr>
          <w:p w14:paraId="15A71A85" w14:textId="77777777" w:rsidR="00850559" w:rsidRPr="007A49B1" w:rsidRDefault="00850559" w:rsidP="0087181C">
            <w:pPr>
              <w:pStyle w:val="RiskEntry"/>
              <w:rPr>
                <w:b/>
              </w:rPr>
            </w:pPr>
          </w:p>
        </w:tc>
      </w:tr>
      <w:tr w:rsidR="00850559" w:rsidRPr="001C60E8" w14:paraId="27BEAE2F" w14:textId="77777777" w:rsidTr="006E7737">
        <w:trPr>
          <w:trHeight w:val="737"/>
        </w:trPr>
        <w:tc>
          <w:tcPr>
            <w:tcW w:w="1980" w:type="dxa"/>
          </w:tcPr>
          <w:p w14:paraId="5B7814E1" w14:textId="67E4B2EF" w:rsidR="00850559" w:rsidRPr="007A49B1" w:rsidRDefault="00850559" w:rsidP="0087181C">
            <w:pPr>
              <w:pStyle w:val="RiskEntry"/>
            </w:pPr>
            <w:r>
              <w:t>Scout Hut : Doors</w:t>
            </w:r>
          </w:p>
        </w:tc>
        <w:tc>
          <w:tcPr>
            <w:tcW w:w="3672" w:type="dxa"/>
            <w:shd w:val="clear" w:color="auto" w:fill="auto"/>
          </w:tcPr>
          <w:p w14:paraId="711D407B" w14:textId="0770667A" w:rsidR="00850559" w:rsidRDefault="00850559" w:rsidP="0087181C">
            <w:pPr>
              <w:pStyle w:val="RiskEntry"/>
            </w:pPr>
            <w:r w:rsidRPr="00850559">
              <w:rPr>
                <w:b/>
              </w:rPr>
              <w:t>Hazard</w:t>
            </w:r>
            <w:r>
              <w:t xml:space="preserve"> : Trapping Fingers.</w:t>
            </w:r>
          </w:p>
          <w:p w14:paraId="481C6C86" w14:textId="77777777" w:rsidR="00850559" w:rsidRDefault="00850559" w:rsidP="0087181C">
            <w:pPr>
              <w:pStyle w:val="RiskEntry"/>
            </w:pPr>
            <w:r>
              <w:t>Hitting others.</w:t>
            </w:r>
          </w:p>
          <w:p w14:paraId="28C5D20F" w14:textId="3B631483" w:rsidR="00850559" w:rsidRPr="007A49B1" w:rsidRDefault="00850559" w:rsidP="0087181C">
            <w:pPr>
              <w:pStyle w:val="RiskEntry"/>
            </w:pPr>
            <w:r w:rsidRPr="00850559">
              <w:rPr>
                <w:b/>
              </w:rPr>
              <w:t>Risks</w:t>
            </w:r>
            <w:r>
              <w:t xml:space="preserve"> : Personal injury</w:t>
            </w:r>
          </w:p>
        </w:tc>
        <w:tc>
          <w:tcPr>
            <w:tcW w:w="1998" w:type="dxa"/>
            <w:shd w:val="clear" w:color="auto" w:fill="auto"/>
          </w:tcPr>
          <w:p w14:paraId="48184684" w14:textId="09410D6E" w:rsidR="00850559" w:rsidRPr="007A49B1" w:rsidRDefault="00850559" w:rsidP="0087181C">
            <w:pPr>
              <w:pStyle w:val="RiskEntry"/>
            </w:pPr>
            <w:r>
              <w:t>All persons attending.</w:t>
            </w:r>
          </w:p>
        </w:tc>
        <w:tc>
          <w:tcPr>
            <w:tcW w:w="5400" w:type="dxa"/>
            <w:shd w:val="clear" w:color="auto" w:fill="auto"/>
          </w:tcPr>
          <w:p w14:paraId="66561137" w14:textId="00CF5140" w:rsidR="00850559" w:rsidRPr="007A49B1" w:rsidRDefault="00850559" w:rsidP="0087181C">
            <w:pPr>
              <w:pStyle w:val="RiskEntry"/>
            </w:pPr>
            <w:r w:rsidRPr="00850559">
              <w:rPr>
                <w:b/>
              </w:rPr>
              <w:t>Brief</w:t>
            </w:r>
            <w:r>
              <w:t xml:space="preserve"> : Warn cubs about dangers of trapping fingers. Warn cubs about dangers of running through doors (hitting someone coming the other way). Warn adults about need to take care when opening doors, if cannot see who is behind. Keep areas around doors clear.</w:t>
            </w:r>
          </w:p>
        </w:tc>
        <w:tc>
          <w:tcPr>
            <w:tcW w:w="2340" w:type="dxa"/>
            <w:shd w:val="clear" w:color="auto" w:fill="auto"/>
          </w:tcPr>
          <w:p w14:paraId="0EDF4DF7" w14:textId="77777777" w:rsidR="00850559" w:rsidRPr="007A49B1" w:rsidRDefault="00850559" w:rsidP="0087181C">
            <w:pPr>
              <w:pStyle w:val="RiskEntry"/>
              <w:rPr>
                <w:b/>
              </w:rPr>
            </w:pPr>
          </w:p>
        </w:tc>
      </w:tr>
      <w:tr w:rsidR="00850559" w:rsidRPr="001C60E8" w14:paraId="4C68B496" w14:textId="77777777" w:rsidTr="006E7737">
        <w:trPr>
          <w:trHeight w:val="737"/>
        </w:trPr>
        <w:tc>
          <w:tcPr>
            <w:tcW w:w="1980" w:type="dxa"/>
          </w:tcPr>
          <w:p w14:paraId="2F5AB01C" w14:textId="0FE5CAAD" w:rsidR="00850559" w:rsidRPr="007A49B1" w:rsidRDefault="00850559" w:rsidP="0087181C">
            <w:pPr>
              <w:pStyle w:val="RiskEntry"/>
            </w:pPr>
            <w:r>
              <w:t>Food : Allergies</w:t>
            </w:r>
          </w:p>
        </w:tc>
        <w:tc>
          <w:tcPr>
            <w:tcW w:w="3672" w:type="dxa"/>
            <w:shd w:val="clear" w:color="auto" w:fill="auto"/>
          </w:tcPr>
          <w:p w14:paraId="0B5ADCBC" w14:textId="00A261AB" w:rsidR="00850559" w:rsidRDefault="00850559" w:rsidP="0087181C">
            <w:pPr>
              <w:pStyle w:val="RiskEntry"/>
            </w:pPr>
            <w:r w:rsidRPr="00850559">
              <w:rPr>
                <w:b/>
              </w:rPr>
              <w:t>Hazard</w:t>
            </w:r>
            <w:r>
              <w:t xml:space="preserve"> : Person is allergic to a food item or cannot consume items such as gluten.</w:t>
            </w:r>
          </w:p>
          <w:p w14:paraId="45230168" w14:textId="51E4AA57" w:rsidR="00850559" w:rsidRPr="007A49B1" w:rsidRDefault="00850559" w:rsidP="0087181C">
            <w:pPr>
              <w:pStyle w:val="RiskEntry"/>
            </w:pPr>
            <w:r w:rsidRPr="00850559">
              <w:rPr>
                <w:b/>
              </w:rPr>
              <w:t>Risks</w:t>
            </w:r>
            <w:r>
              <w:t xml:space="preserve"> : Illness and death.</w:t>
            </w:r>
          </w:p>
        </w:tc>
        <w:tc>
          <w:tcPr>
            <w:tcW w:w="1998" w:type="dxa"/>
            <w:shd w:val="clear" w:color="auto" w:fill="auto"/>
          </w:tcPr>
          <w:p w14:paraId="6AF9C773" w14:textId="2B64CDAD" w:rsidR="00850559" w:rsidRPr="007A49B1" w:rsidRDefault="00850559" w:rsidP="0087181C">
            <w:pPr>
              <w:pStyle w:val="RiskEntry"/>
            </w:pPr>
            <w:r>
              <w:t>Any person with an allergy or medical condition affecting what they can eat.</w:t>
            </w:r>
          </w:p>
        </w:tc>
        <w:tc>
          <w:tcPr>
            <w:tcW w:w="5400" w:type="dxa"/>
            <w:shd w:val="clear" w:color="auto" w:fill="auto"/>
          </w:tcPr>
          <w:p w14:paraId="25568BB4" w14:textId="3B1C122F" w:rsidR="00850559" w:rsidRDefault="00850559" w:rsidP="0087181C">
            <w:pPr>
              <w:pStyle w:val="RiskEntry"/>
            </w:pPr>
            <w:r w:rsidRPr="00850559">
              <w:rPr>
                <w:b/>
              </w:rPr>
              <w:t>Update Information on OSM</w:t>
            </w:r>
            <w:r>
              <w:t xml:space="preserve"> : All parents to make sure allergy and dietary information for cubs and for themselves is up to date in OSM. All young leaders and adults consuming any food to do the same.</w:t>
            </w:r>
          </w:p>
          <w:p w14:paraId="1424BA32" w14:textId="00ECC188" w:rsidR="00850559" w:rsidRDefault="00850559" w:rsidP="0087181C">
            <w:pPr>
              <w:pStyle w:val="RiskEntry"/>
            </w:pPr>
            <w:r w:rsidRPr="00850559">
              <w:rPr>
                <w:b/>
              </w:rPr>
              <w:t>Check on Night</w:t>
            </w:r>
            <w:r>
              <w:t xml:space="preserve"> : Cubs, young leaders, and adults asked to re-confirm if any allergies on the night.</w:t>
            </w:r>
          </w:p>
          <w:p w14:paraId="0B656A5C" w14:textId="0F7BF014" w:rsidR="00850559" w:rsidRPr="007A49B1" w:rsidRDefault="00850559" w:rsidP="0087181C">
            <w:pPr>
              <w:pStyle w:val="RiskEntry"/>
            </w:pPr>
            <w:r w:rsidRPr="00850559">
              <w:rPr>
                <w:b/>
              </w:rPr>
              <w:t>Segregation</w:t>
            </w:r>
            <w:r>
              <w:t xml:space="preserve"> : Segregate preparation areas and cooking vessels if any allergies.</w:t>
            </w:r>
          </w:p>
        </w:tc>
        <w:tc>
          <w:tcPr>
            <w:tcW w:w="2340" w:type="dxa"/>
            <w:shd w:val="clear" w:color="auto" w:fill="auto"/>
          </w:tcPr>
          <w:p w14:paraId="4CAE0E55" w14:textId="77777777" w:rsidR="00850559" w:rsidRPr="007A49B1" w:rsidRDefault="00850559" w:rsidP="0087181C">
            <w:pPr>
              <w:pStyle w:val="RiskEntry"/>
              <w:rPr>
                <w:b/>
              </w:rPr>
            </w:pPr>
          </w:p>
        </w:tc>
      </w:tr>
      <w:tr w:rsidR="00850559" w:rsidRPr="001C60E8" w14:paraId="58715C11" w14:textId="77777777" w:rsidTr="006E7737">
        <w:trPr>
          <w:trHeight w:val="737"/>
        </w:trPr>
        <w:tc>
          <w:tcPr>
            <w:tcW w:w="1980" w:type="dxa"/>
          </w:tcPr>
          <w:p w14:paraId="2EF90F35" w14:textId="693B1CA7" w:rsidR="00850559" w:rsidRPr="007A49B1" w:rsidRDefault="00850559" w:rsidP="0087181C">
            <w:pPr>
              <w:pStyle w:val="RiskEntry"/>
            </w:pPr>
            <w:r>
              <w:t>Food : Storage</w:t>
            </w:r>
          </w:p>
        </w:tc>
        <w:tc>
          <w:tcPr>
            <w:tcW w:w="3672" w:type="dxa"/>
            <w:shd w:val="clear" w:color="auto" w:fill="auto"/>
          </w:tcPr>
          <w:p w14:paraId="4425649D" w14:textId="77DB9B01" w:rsidR="00850559" w:rsidRDefault="00850559" w:rsidP="0087181C">
            <w:pPr>
              <w:pStyle w:val="RiskEntry"/>
            </w:pPr>
            <w:r w:rsidRPr="00850559">
              <w:rPr>
                <w:b/>
              </w:rPr>
              <w:t>Hazard</w:t>
            </w:r>
            <w:r>
              <w:t xml:space="preserve"> : Food is not fit for human consumption.</w:t>
            </w:r>
          </w:p>
          <w:p w14:paraId="23C9425E" w14:textId="55F2A7BF" w:rsidR="00850559" w:rsidRPr="007A49B1" w:rsidRDefault="00850559" w:rsidP="0087181C">
            <w:pPr>
              <w:pStyle w:val="RiskEntry"/>
            </w:pPr>
            <w:r w:rsidRPr="00850559">
              <w:rPr>
                <w:b/>
              </w:rPr>
              <w:t>Risks</w:t>
            </w:r>
            <w:r>
              <w:t xml:space="preserve"> : Food poisoning : bacteria build up.</w:t>
            </w:r>
          </w:p>
        </w:tc>
        <w:tc>
          <w:tcPr>
            <w:tcW w:w="1998" w:type="dxa"/>
            <w:shd w:val="clear" w:color="auto" w:fill="auto"/>
          </w:tcPr>
          <w:p w14:paraId="7B03C904" w14:textId="17617534" w:rsidR="00850559" w:rsidRPr="007A49B1" w:rsidRDefault="00850559" w:rsidP="0087181C">
            <w:pPr>
              <w:pStyle w:val="RiskEntry"/>
            </w:pPr>
            <w:r>
              <w:t>All persons</w:t>
            </w:r>
          </w:p>
        </w:tc>
        <w:tc>
          <w:tcPr>
            <w:tcW w:w="5400" w:type="dxa"/>
            <w:shd w:val="clear" w:color="auto" w:fill="auto"/>
          </w:tcPr>
          <w:p w14:paraId="1717FFF6" w14:textId="36D24326" w:rsidR="00850559" w:rsidRDefault="00850559" w:rsidP="0087181C">
            <w:pPr>
              <w:pStyle w:val="RiskEntry"/>
            </w:pPr>
            <w:r w:rsidRPr="00850559">
              <w:rPr>
                <w:b/>
              </w:rPr>
              <w:t>Fridge</w:t>
            </w:r>
            <w:r>
              <w:t xml:space="preserve"> : Ensure a fridge is on and working to store perishable items. Put items in fridge shortly after purchase.</w:t>
            </w:r>
          </w:p>
          <w:p w14:paraId="7174F977" w14:textId="7C28CA76" w:rsidR="00850559" w:rsidRDefault="00850559" w:rsidP="0087181C">
            <w:pPr>
              <w:pStyle w:val="RiskEntry"/>
            </w:pPr>
            <w:r w:rsidRPr="00850559">
              <w:rPr>
                <w:b/>
              </w:rPr>
              <w:t>Other Foods</w:t>
            </w:r>
            <w:r>
              <w:t xml:space="preserve"> : Store in a cupboard to keep away from vermin and other unauthorised access, and to avoid causing an obstruction.</w:t>
            </w:r>
          </w:p>
          <w:p w14:paraId="5B43997C" w14:textId="2BDA1E4F" w:rsidR="00850559" w:rsidRPr="007A49B1" w:rsidRDefault="00850559" w:rsidP="0087181C">
            <w:pPr>
              <w:pStyle w:val="RiskEntry"/>
            </w:pPr>
            <w:r w:rsidRPr="00850559">
              <w:rPr>
                <w:b/>
              </w:rPr>
              <w:t>Types of Food</w:t>
            </w:r>
            <w:r>
              <w:t xml:space="preserve"> : Store raw and cooked foods separately. Raw stored beneath cooked and covered over.</w:t>
            </w:r>
          </w:p>
        </w:tc>
        <w:tc>
          <w:tcPr>
            <w:tcW w:w="2340" w:type="dxa"/>
            <w:shd w:val="clear" w:color="auto" w:fill="auto"/>
          </w:tcPr>
          <w:p w14:paraId="4B640DC7" w14:textId="77777777" w:rsidR="00850559" w:rsidRPr="007A49B1" w:rsidRDefault="00850559" w:rsidP="0087181C">
            <w:pPr>
              <w:pStyle w:val="RiskEntry"/>
              <w:rPr>
                <w:b/>
              </w:rPr>
            </w:pPr>
          </w:p>
        </w:tc>
      </w:tr>
      <w:tr w:rsidR="00850559" w:rsidRPr="001C60E8" w14:paraId="6A2003B5" w14:textId="77777777" w:rsidTr="006E7737">
        <w:trPr>
          <w:trHeight w:val="737"/>
        </w:trPr>
        <w:tc>
          <w:tcPr>
            <w:tcW w:w="1980" w:type="dxa"/>
          </w:tcPr>
          <w:p w14:paraId="494E46A2" w14:textId="2A5251D3" w:rsidR="00850559" w:rsidRPr="007A49B1" w:rsidRDefault="00850559" w:rsidP="0087181C">
            <w:pPr>
              <w:pStyle w:val="RiskEntry"/>
            </w:pPr>
            <w:r>
              <w:t>Food : Preparation</w:t>
            </w:r>
          </w:p>
        </w:tc>
        <w:tc>
          <w:tcPr>
            <w:tcW w:w="3672" w:type="dxa"/>
            <w:shd w:val="clear" w:color="auto" w:fill="auto"/>
          </w:tcPr>
          <w:p w14:paraId="003E8A36" w14:textId="5187BACE" w:rsidR="00850559" w:rsidRDefault="00850559" w:rsidP="0087181C">
            <w:pPr>
              <w:pStyle w:val="RiskEntry"/>
            </w:pPr>
            <w:r w:rsidRPr="00850559">
              <w:rPr>
                <w:b/>
              </w:rPr>
              <w:t>Hazard</w:t>
            </w:r>
            <w:r>
              <w:t xml:space="preserve"> : Food is not fit for human consumption.  Germs pass from human to food stuffs.</w:t>
            </w:r>
          </w:p>
          <w:p w14:paraId="5AF88540" w14:textId="26DC0728" w:rsidR="00850559" w:rsidRPr="007A49B1" w:rsidRDefault="00850559" w:rsidP="0087181C">
            <w:pPr>
              <w:pStyle w:val="RiskEntry"/>
            </w:pPr>
            <w:r w:rsidRPr="00850559">
              <w:rPr>
                <w:b/>
              </w:rPr>
              <w:t>Risks</w:t>
            </w:r>
            <w:r>
              <w:t xml:space="preserve"> : Food poisoning : bacteria build up / viruses passed on.</w:t>
            </w:r>
          </w:p>
        </w:tc>
        <w:tc>
          <w:tcPr>
            <w:tcW w:w="1998" w:type="dxa"/>
            <w:shd w:val="clear" w:color="auto" w:fill="auto"/>
          </w:tcPr>
          <w:p w14:paraId="0B1CBE45" w14:textId="5CC7ABDA" w:rsidR="00850559" w:rsidRPr="007A49B1" w:rsidRDefault="00850559" w:rsidP="0087181C">
            <w:pPr>
              <w:pStyle w:val="RiskEntry"/>
            </w:pPr>
            <w:r>
              <w:t>All persons</w:t>
            </w:r>
          </w:p>
        </w:tc>
        <w:tc>
          <w:tcPr>
            <w:tcW w:w="5400" w:type="dxa"/>
            <w:shd w:val="clear" w:color="auto" w:fill="auto"/>
          </w:tcPr>
          <w:p w14:paraId="18058925" w14:textId="6FC29C49" w:rsidR="00850559" w:rsidRDefault="00850559" w:rsidP="0087181C">
            <w:pPr>
              <w:pStyle w:val="RiskEntry"/>
            </w:pPr>
            <w:r w:rsidRPr="00850559">
              <w:rPr>
                <w:b/>
              </w:rPr>
              <w:t>Clean Surfaces, Knives and Chopping Boards</w:t>
            </w:r>
            <w:r>
              <w:t xml:space="preserve"> : Sanitise and wash all surfaces and items used to prepare food.</w:t>
            </w:r>
          </w:p>
          <w:p w14:paraId="51428BDE" w14:textId="73A05D47" w:rsidR="00850559" w:rsidRDefault="00850559" w:rsidP="0087181C">
            <w:pPr>
              <w:pStyle w:val="RiskEntry"/>
            </w:pPr>
            <w:r w:rsidRPr="00850559">
              <w:rPr>
                <w:b/>
              </w:rPr>
              <w:t>Plates and Cutlery</w:t>
            </w:r>
            <w:r>
              <w:t xml:space="preserve"> : Clean all plates and cutlery before first use, and after use before putting away.</w:t>
            </w:r>
          </w:p>
          <w:p w14:paraId="62294C1E" w14:textId="39C39082" w:rsidR="00850559" w:rsidRDefault="00850559" w:rsidP="0087181C">
            <w:pPr>
              <w:pStyle w:val="RiskEntry"/>
            </w:pPr>
            <w:r w:rsidRPr="00850559">
              <w:rPr>
                <w:b/>
              </w:rPr>
              <w:t>Clean Hands</w:t>
            </w:r>
            <w:r>
              <w:t xml:space="preserve"> : Clean hands thoroughly before food preparation and when setting tables. Clean regularly during cooking activities.</w:t>
            </w:r>
          </w:p>
          <w:p w14:paraId="47EEFE3F" w14:textId="0C8B4038" w:rsidR="00850559" w:rsidRDefault="00850559" w:rsidP="0087181C">
            <w:pPr>
              <w:pStyle w:val="RiskEntry"/>
            </w:pPr>
            <w:r w:rsidRPr="00850559">
              <w:rPr>
                <w:b/>
              </w:rPr>
              <w:t>Hot</w:t>
            </w:r>
            <w:r>
              <w:t xml:space="preserve"> : Ensure that food that requires heating is "piping hot".</w:t>
            </w:r>
          </w:p>
          <w:p w14:paraId="68BC249F" w14:textId="18C3E317" w:rsidR="00850559" w:rsidRPr="007A49B1" w:rsidRDefault="00850559" w:rsidP="0087181C">
            <w:pPr>
              <w:pStyle w:val="RiskEntry"/>
            </w:pPr>
            <w:r w:rsidRPr="00850559">
              <w:rPr>
                <w:b/>
              </w:rPr>
              <w:t>Eat Promptly</w:t>
            </w:r>
            <w:r>
              <w:t xml:space="preserve"> : Ensure that food can be eaten soon after it is cooked : plan menu to suit facilities.</w:t>
            </w:r>
          </w:p>
        </w:tc>
        <w:tc>
          <w:tcPr>
            <w:tcW w:w="2340" w:type="dxa"/>
            <w:shd w:val="clear" w:color="auto" w:fill="auto"/>
          </w:tcPr>
          <w:p w14:paraId="14D5D383" w14:textId="77777777" w:rsidR="00850559" w:rsidRPr="007A49B1" w:rsidRDefault="00850559" w:rsidP="0087181C">
            <w:pPr>
              <w:pStyle w:val="RiskEntry"/>
              <w:rPr>
                <w:b/>
              </w:rPr>
            </w:pPr>
          </w:p>
        </w:tc>
      </w:tr>
      <w:tr w:rsidR="00850559" w:rsidRPr="001C60E8" w14:paraId="1B912558" w14:textId="77777777" w:rsidTr="006E7737">
        <w:trPr>
          <w:trHeight w:val="737"/>
        </w:trPr>
        <w:tc>
          <w:tcPr>
            <w:tcW w:w="1980" w:type="dxa"/>
          </w:tcPr>
          <w:p w14:paraId="741F44BD" w14:textId="290906EC" w:rsidR="00850559" w:rsidRPr="007A49B1" w:rsidRDefault="00850559" w:rsidP="0087181C">
            <w:pPr>
              <w:pStyle w:val="RiskEntry"/>
            </w:pPr>
            <w:r>
              <w:t>Food : Disposal</w:t>
            </w:r>
          </w:p>
        </w:tc>
        <w:tc>
          <w:tcPr>
            <w:tcW w:w="3672" w:type="dxa"/>
            <w:shd w:val="clear" w:color="auto" w:fill="auto"/>
          </w:tcPr>
          <w:p w14:paraId="7BF350FF" w14:textId="2DE12C8E" w:rsidR="00850559" w:rsidRDefault="00850559" w:rsidP="0087181C">
            <w:pPr>
              <w:pStyle w:val="RiskEntry"/>
            </w:pPr>
            <w:r w:rsidRPr="00850559">
              <w:rPr>
                <w:b/>
              </w:rPr>
              <w:t>Hazard</w:t>
            </w:r>
            <w:r>
              <w:t xml:space="preserve"> : Food and drink waste accumulates.</w:t>
            </w:r>
          </w:p>
          <w:p w14:paraId="6E9D013E" w14:textId="1E254546" w:rsidR="00850559" w:rsidRPr="007A49B1" w:rsidRDefault="00850559" w:rsidP="0087181C">
            <w:pPr>
              <w:pStyle w:val="RiskEntry"/>
            </w:pPr>
            <w:r w:rsidRPr="00850559">
              <w:rPr>
                <w:b/>
              </w:rPr>
              <w:t>Risks</w:t>
            </w:r>
            <w:r>
              <w:t xml:space="preserve"> : Disease, insects, vermin.</w:t>
            </w:r>
          </w:p>
        </w:tc>
        <w:tc>
          <w:tcPr>
            <w:tcW w:w="1998" w:type="dxa"/>
            <w:shd w:val="clear" w:color="auto" w:fill="auto"/>
          </w:tcPr>
          <w:p w14:paraId="184587A9" w14:textId="3CBFC270" w:rsidR="00850559" w:rsidRPr="007A49B1" w:rsidRDefault="00850559" w:rsidP="0087181C">
            <w:pPr>
              <w:pStyle w:val="RiskEntry"/>
            </w:pPr>
            <w:r>
              <w:t>All persons.</w:t>
            </w:r>
          </w:p>
        </w:tc>
        <w:tc>
          <w:tcPr>
            <w:tcW w:w="5400" w:type="dxa"/>
            <w:shd w:val="clear" w:color="auto" w:fill="auto"/>
          </w:tcPr>
          <w:p w14:paraId="5F3E4741" w14:textId="0A2FC60A" w:rsidR="00850559" w:rsidRDefault="00850559" w:rsidP="0087181C">
            <w:pPr>
              <w:pStyle w:val="RiskEntry"/>
            </w:pPr>
            <w:r w:rsidRPr="00850559">
              <w:rPr>
                <w:b/>
              </w:rPr>
              <w:t>Bins and Binbags</w:t>
            </w:r>
            <w:r>
              <w:t xml:space="preserve"> : Provide and identify bins and bin bags for waste food disposal.</w:t>
            </w:r>
          </w:p>
          <w:p w14:paraId="0AD98D9D" w14:textId="3905B1C2" w:rsidR="00850559" w:rsidRDefault="00850559" w:rsidP="0087181C">
            <w:pPr>
              <w:pStyle w:val="RiskEntry"/>
            </w:pPr>
            <w:r w:rsidRPr="00850559">
              <w:rPr>
                <w:b/>
              </w:rPr>
              <w:t>Empty Bins</w:t>
            </w:r>
            <w:r>
              <w:t xml:space="preserve"> : Empty bins during the evening and store full bin-bags outside or in tent room.</w:t>
            </w:r>
          </w:p>
          <w:p w14:paraId="68B9402B" w14:textId="6C2A8F78" w:rsidR="00850559" w:rsidRDefault="00850559" w:rsidP="0087181C">
            <w:pPr>
              <w:pStyle w:val="RiskEntry"/>
            </w:pPr>
            <w:r w:rsidRPr="00850559">
              <w:rPr>
                <w:b/>
              </w:rPr>
              <w:t>Bin Storage</w:t>
            </w:r>
            <w:r>
              <w:t xml:space="preserve"> : Move bins into kitchen at night so not at risk of being knocked over in sleeping areas.</w:t>
            </w:r>
          </w:p>
          <w:p w14:paraId="3E7213AB" w14:textId="3E217822" w:rsidR="00850559" w:rsidRPr="007A49B1" w:rsidRDefault="00850559" w:rsidP="0087181C">
            <w:pPr>
              <w:pStyle w:val="RiskEntry"/>
            </w:pPr>
            <w:r w:rsidRPr="00850559">
              <w:rPr>
                <w:b/>
              </w:rPr>
              <w:lastRenderedPageBreak/>
              <w:t>Bin Bag Disposal</w:t>
            </w:r>
            <w:r>
              <w:t xml:space="preserve"> : Leaders take home bin bags at the end of evenings and events.</w:t>
            </w:r>
          </w:p>
        </w:tc>
        <w:tc>
          <w:tcPr>
            <w:tcW w:w="2340" w:type="dxa"/>
            <w:shd w:val="clear" w:color="auto" w:fill="auto"/>
          </w:tcPr>
          <w:p w14:paraId="39696695" w14:textId="77777777" w:rsidR="00850559" w:rsidRPr="007A49B1" w:rsidRDefault="00850559" w:rsidP="0087181C">
            <w:pPr>
              <w:pStyle w:val="RiskEntry"/>
              <w:rPr>
                <w:b/>
              </w:rPr>
            </w:pPr>
          </w:p>
        </w:tc>
      </w:tr>
      <w:tr w:rsidR="00850559" w:rsidRPr="001C60E8" w14:paraId="244292DE" w14:textId="77777777" w:rsidTr="006E7737">
        <w:trPr>
          <w:trHeight w:val="737"/>
        </w:trPr>
        <w:tc>
          <w:tcPr>
            <w:tcW w:w="1980" w:type="dxa"/>
          </w:tcPr>
          <w:p w14:paraId="283819DC" w14:textId="486D2719" w:rsidR="00850559" w:rsidRPr="007A49B1" w:rsidRDefault="00850559" w:rsidP="0087181C">
            <w:pPr>
              <w:pStyle w:val="RiskEntry"/>
            </w:pPr>
            <w:r>
              <w:t>Toilets : Safeguarding</w:t>
            </w:r>
          </w:p>
        </w:tc>
        <w:tc>
          <w:tcPr>
            <w:tcW w:w="3672" w:type="dxa"/>
            <w:shd w:val="clear" w:color="auto" w:fill="auto"/>
          </w:tcPr>
          <w:p w14:paraId="7473D8D3" w14:textId="68DC1E30" w:rsidR="00850559" w:rsidRDefault="00850559" w:rsidP="0087181C">
            <w:pPr>
              <w:pStyle w:val="RiskEntry"/>
            </w:pPr>
            <w:r w:rsidRPr="00850559">
              <w:rPr>
                <w:b/>
              </w:rPr>
              <w:t>Hazard</w:t>
            </w:r>
            <w:r>
              <w:t xml:space="preserve"> : Males and females accidentally using the same toilet.</w:t>
            </w:r>
          </w:p>
          <w:p w14:paraId="359754A7" w14:textId="77777777" w:rsidR="00850559" w:rsidRDefault="00850559" w:rsidP="0087181C">
            <w:pPr>
              <w:pStyle w:val="RiskEntry"/>
            </w:pPr>
            <w:r>
              <w:t>Adult being alone with cubs when waiting for a toilet.</w:t>
            </w:r>
          </w:p>
          <w:p w14:paraId="0B44E591" w14:textId="515DD63C" w:rsidR="00850559" w:rsidRPr="007A49B1" w:rsidRDefault="00850559" w:rsidP="0087181C">
            <w:pPr>
              <w:pStyle w:val="RiskEntry"/>
            </w:pPr>
            <w:r w:rsidRPr="00850559">
              <w:rPr>
                <w:b/>
              </w:rPr>
              <w:t>Risks</w:t>
            </w:r>
            <w:r>
              <w:t xml:space="preserve"> : Harm to privacy. Risk of accusations. Risk of abuse.</w:t>
            </w:r>
          </w:p>
        </w:tc>
        <w:tc>
          <w:tcPr>
            <w:tcW w:w="1998" w:type="dxa"/>
            <w:shd w:val="clear" w:color="auto" w:fill="auto"/>
          </w:tcPr>
          <w:p w14:paraId="6D279A94" w14:textId="0C45EB73" w:rsidR="00850559" w:rsidRPr="007A49B1" w:rsidRDefault="00850559" w:rsidP="0087181C">
            <w:pPr>
              <w:pStyle w:val="RiskEntry"/>
            </w:pPr>
            <w:r>
              <w:t>Cubs</w:t>
            </w:r>
          </w:p>
        </w:tc>
        <w:tc>
          <w:tcPr>
            <w:tcW w:w="5400" w:type="dxa"/>
            <w:shd w:val="clear" w:color="auto" w:fill="auto"/>
          </w:tcPr>
          <w:p w14:paraId="7EBAAF6D" w14:textId="56F800A6" w:rsidR="00850559" w:rsidRDefault="00850559" w:rsidP="0087181C">
            <w:pPr>
              <w:pStyle w:val="RiskEntry"/>
            </w:pPr>
            <w:r w:rsidRPr="00850559">
              <w:rPr>
                <w:b/>
              </w:rPr>
              <w:t>Segregation</w:t>
            </w:r>
            <w:r>
              <w:t xml:space="preserve"> : Clearly mark toilets as male and female.</w:t>
            </w:r>
          </w:p>
          <w:p w14:paraId="33465D15" w14:textId="251BA253" w:rsidR="00850559" w:rsidRDefault="00850559" w:rsidP="0087181C">
            <w:pPr>
              <w:pStyle w:val="RiskEntry"/>
            </w:pPr>
            <w:r w:rsidRPr="00850559">
              <w:rPr>
                <w:b/>
              </w:rPr>
              <w:t>One-at-a-time</w:t>
            </w:r>
            <w:r>
              <w:t xml:space="preserve"> : Only one person in the toilet at a time.</w:t>
            </w:r>
          </w:p>
          <w:p w14:paraId="236214BB" w14:textId="2DBC983A" w:rsidR="00850559" w:rsidRPr="007A49B1" w:rsidRDefault="00850559" w:rsidP="0087181C">
            <w:pPr>
              <w:pStyle w:val="RiskEntry"/>
            </w:pPr>
            <w:r w:rsidRPr="00850559">
              <w:rPr>
                <w:b/>
              </w:rPr>
              <w:t>Queuing</w:t>
            </w:r>
            <w:r>
              <w:t xml:space="preserve"> : Only one adult or 2 cubs waiting in queue. Adult not to queue for a toilet if only one young person in the queue.</w:t>
            </w:r>
          </w:p>
        </w:tc>
        <w:tc>
          <w:tcPr>
            <w:tcW w:w="2340" w:type="dxa"/>
            <w:shd w:val="clear" w:color="auto" w:fill="auto"/>
          </w:tcPr>
          <w:p w14:paraId="04C2123E" w14:textId="77777777" w:rsidR="00850559" w:rsidRPr="007A49B1" w:rsidRDefault="00850559" w:rsidP="0087181C">
            <w:pPr>
              <w:pStyle w:val="RiskEntry"/>
              <w:rPr>
                <w:b/>
              </w:rPr>
            </w:pPr>
          </w:p>
        </w:tc>
      </w:tr>
      <w:tr w:rsidR="00850559" w:rsidRPr="001C60E8" w14:paraId="41ED51EF" w14:textId="77777777" w:rsidTr="006E7737">
        <w:trPr>
          <w:trHeight w:val="737"/>
        </w:trPr>
        <w:tc>
          <w:tcPr>
            <w:tcW w:w="1980" w:type="dxa"/>
          </w:tcPr>
          <w:p w14:paraId="0CF68E98" w14:textId="58CE528B" w:rsidR="00850559" w:rsidRPr="007A49B1" w:rsidRDefault="00850559" w:rsidP="0087181C">
            <w:pPr>
              <w:pStyle w:val="RiskEntry"/>
            </w:pPr>
            <w:r>
              <w:t>Toilets : Stocking</w:t>
            </w:r>
          </w:p>
        </w:tc>
        <w:tc>
          <w:tcPr>
            <w:tcW w:w="3672" w:type="dxa"/>
            <w:shd w:val="clear" w:color="auto" w:fill="auto"/>
          </w:tcPr>
          <w:p w14:paraId="31BAC104" w14:textId="25087829" w:rsidR="00850559" w:rsidRDefault="00850559" w:rsidP="0087181C">
            <w:pPr>
              <w:pStyle w:val="RiskEntry"/>
            </w:pPr>
            <w:r w:rsidRPr="00850559">
              <w:rPr>
                <w:b/>
              </w:rPr>
              <w:t>Hazard</w:t>
            </w:r>
            <w:r>
              <w:t xml:space="preserve"> : People cannot clean themselves.</w:t>
            </w:r>
          </w:p>
          <w:p w14:paraId="69C92154" w14:textId="1CDBDDF3" w:rsidR="00850559" w:rsidRPr="007A49B1" w:rsidRDefault="00850559" w:rsidP="0087181C">
            <w:pPr>
              <w:pStyle w:val="RiskEntry"/>
            </w:pPr>
            <w:r w:rsidRPr="00850559">
              <w:rPr>
                <w:b/>
              </w:rPr>
              <w:t>Risks</w:t>
            </w:r>
            <w:r>
              <w:t xml:space="preserve"> : Disease.</w:t>
            </w:r>
          </w:p>
        </w:tc>
        <w:tc>
          <w:tcPr>
            <w:tcW w:w="1998" w:type="dxa"/>
            <w:shd w:val="clear" w:color="auto" w:fill="auto"/>
          </w:tcPr>
          <w:p w14:paraId="641071A0" w14:textId="59CC57AD" w:rsidR="00850559" w:rsidRPr="007A49B1" w:rsidRDefault="00850559" w:rsidP="0087181C">
            <w:pPr>
              <w:pStyle w:val="RiskEntry"/>
            </w:pPr>
            <w:r>
              <w:t>All persons.</w:t>
            </w:r>
          </w:p>
        </w:tc>
        <w:tc>
          <w:tcPr>
            <w:tcW w:w="5400" w:type="dxa"/>
            <w:shd w:val="clear" w:color="auto" w:fill="auto"/>
          </w:tcPr>
          <w:p w14:paraId="0024306D" w14:textId="2903D0B5" w:rsidR="00850559" w:rsidRDefault="00850559" w:rsidP="0087181C">
            <w:pPr>
              <w:pStyle w:val="RiskEntry"/>
            </w:pPr>
            <w:r w:rsidRPr="00850559">
              <w:rPr>
                <w:b/>
              </w:rPr>
              <w:t>Toilet Rolls</w:t>
            </w:r>
            <w:r>
              <w:t xml:space="preserve"> : Check we have enough toilet rolls for the event.</w:t>
            </w:r>
          </w:p>
          <w:p w14:paraId="64E04133" w14:textId="4947F136" w:rsidR="00850559" w:rsidRDefault="00850559" w:rsidP="0087181C">
            <w:pPr>
              <w:pStyle w:val="RiskEntry"/>
            </w:pPr>
            <w:r w:rsidRPr="00850559">
              <w:rPr>
                <w:b/>
              </w:rPr>
              <w:t>Paper Towels.</w:t>
            </w:r>
            <w:r>
              <w:t xml:space="preserve"> : Check we have enough paper towels for the event.</w:t>
            </w:r>
          </w:p>
          <w:p w14:paraId="65E3E65B" w14:textId="432D8EDF" w:rsidR="00850559" w:rsidRPr="007A49B1" w:rsidRDefault="00850559" w:rsidP="0087181C">
            <w:pPr>
              <w:pStyle w:val="RiskEntry"/>
            </w:pPr>
            <w:r w:rsidRPr="00850559">
              <w:rPr>
                <w:b/>
              </w:rPr>
              <w:t>Soap</w:t>
            </w:r>
            <w:r>
              <w:t xml:space="preserve"> : Check we have enough soap for the event.</w:t>
            </w:r>
          </w:p>
        </w:tc>
        <w:tc>
          <w:tcPr>
            <w:tcW w:w="2340" w:type="dxa"/>
            <w:shd w:val="clear" w:color="auto" w:fill="auto"/>
          </w:tcPr>
          <w:p w14:paraId="73092C17" w14:textId="77777777" w:rsidR="00850559" w:rsidRPr="007A49B1" w:rsidRDefault="00850559" w:rsidP="0087181C">
            <w:pPr>
              <w:pStyle w:val="RiskEntry"/>
              <w:rPr>
                <w:b/>
              </w:rPr>
            </w:pPr>
          </w:p>
        </w:tc>
      </w:tr>
      <w:tr w:rsidR="00850559" w:rsidRPr="001C60E8" w14:paraId="2D7E13E7" w14:textId="77777777" w:rsidTr="006E7737">
        <w:trPr>
          <w:trHeight w:val="737"/>
        </w:trPr>
        <w:tc>
          <w:tcPr>
            <w:tcW w:w="1980" w:type="dxa"/>
          </w:tcPr>
          <w:p w14:paraId="2DCB6B55" w14:textId="7DB6D9D5" w:rsidR="00850559" w:rsidRPr="007A49B1" w:rsidRDefault="00850559" w:rsidP="0087181C">
            <w:pPr>
              <w:pStyle w:val="RiskEntry"/>
            </w:pPr>
            <w:r>
              <w:t>Toilets : Cleanliness</w:t>
            </w:r>
          </w:p>
        </w:tc>
        <w:tc>
          <w:tcPr>
            <w:tcW w:w="3672" w:type="dxa"/>
            <w:shd w:val="clear" w:color="auto" w:fill="auto"/>
          </w:tcPr>
          <w:p w14:paraId="3F2A4528" w14:textId="6D0EFF24" w:rsidR="00850559" w:rsidRDefault="00850559" w:rsidP="0087181C">
            <w:pPr>
              <w:pStyle w:val="RiskEntry"/>
            </w:pPr>
            <w:r w:rsidRPr="00850559">
              <w:rPr>
                <w:b/>
              </w:rPr>
              <w:t>Hazard</w:t>
            </w:r>
            <w:r>
              <w:t xml:space="preserve"> : Toilets become unclean.</w:t>
            </w:r>
          </w:p>
          <w:p w14:paraId="6FE16681" w14:textId="70894E5C" w:rsidR="00850559" w:rsidRPr="007A49B1" w:rsidRDefault="00850559" w:rsidP="0087181C">
            <w:pPr>
              <w:pStyle w:val="RiskEntry"/>
            </w:pPr>
            <w:r w:rsidRPr="00850559">
              <w:rPr>
                <w:b/>
              </w:rPr>
              <w:t>Risks</w:t>
            </w:r>
            <w:r>
              <w:t xml:space="preserve"> : Disease.</w:t>
            </w:r>
          </w:p>
        </w:tc>
        <w:tc>
          <w:tcPr>
            <w:tcW w:w="1998" w:type="dxa"/>
            <w:shd w:val="clear" w:color="auto" w:fill="auto"/>
          </w:tcPr>
          <w:p w14:paraId="35265FC5" w14:textId="01FFD766" w:rsidR="00850559" w:rsidRPr="007A49B1" w:rsidRDefault="00850559" w:rsidP="0087181C">
            <w:pPr>
              <w:pStyle w:val="RiskEntry"/>
            </w:pPr>
            <w:r>
              <w:t>All persons.</w:t>
            </w:r>
          </w:p>
        </w:tc>
        <w:tc>
          <w:tcPr>
            <w:tcW w:w="5400" w:type="dxa"/>
            <w:shd w:val="clear" w:color="auto" w:fill="auto"/>
          </w:tcPr>
          <w:p w14:paraId="78B049AE" w14:textId="6BEC266A" w:rsidR="00850559" w:rsidRDefault="00850559" w:rsidP="0087181C">
            <w:pPr>
              <w:pStyle w:val="RiskEntry"/>
            </w:pPr>
            <w:r w:rsidRPr="00850559">
              <w:rPr>
                <w:b/>
              </w:rPr>
              <w:t>Regular Check and Clean</w:t>
            </w:r>
            <w:r>
              <w:t xml:space="preserve"> : Toilets to be checked and cleaned by an adult at least once per hour.</w:t>
            </w:r>
          </w:p>
          <w:p w14:paraId="1C34DA9E" w14:textId="47C8A0C2" w:rsidR="00850559" w:rsidRPr="007A49B1" w:rsidRDefault="00850559" w:rsidP="0087181C">
            <w:pPr>
              <w:pStyle w:val="RiskEntry"/>
            </w:pPr>
            <w:r w:rsidRPr="00850559">
              <w:rPr>
                <w:b/>
              </w:rPr>
              <w:t>Disposal of Waste</w:t>
            </w:r>
            <w:r>
              <w:t xml:space="preserve"> : Disposal facilities (including for feminine hygiene products) to be provided and checked; and not allowed to overflow.</w:t>
            </w:r>
          </w:p>
        </w:tc>
        <w:tc>
          <w:tcPr>
            <w:tcW w:w="2340" w:type="dxa"/>
            <w:shd w:val="clear" w:color="auto" w:fill="auto"/>
          </w:tcPr>
          <w:p w14:paraId="32B38EE7" w14:textId="77777777" w:rsidR="00850559" w:rsidRPr="007A49B1" w:rsidRDefault="00850559" w:rsidP="0087181C">
            <w:pPr>
              <w:pStyle w:val="RiskEntry"/>
              <w:rPr>
                <w:b/>
              </w:rPr>
            </w:pPr>
          </w:p>
        </w:tc>
      </w:tr>
      <w:tr w:rsidR="00850559" w:rsidRPr="001C60E8" w14:paraId="58317DE0" w14:textId="77777777" w:rsidTr="006E7737">
        <w:trPr>
          <w:trHeight w:val="737"/>
        </w:trPr>
        <w:tc>
          <w:tcPr>
            <w:tcW w:w="1980" w:type="dxa"/>
          </w:tcPr>
          <w:p w14:paraId="5469BA7C" w14:textId="78AF6C82" w:rsidR="00850559" w:rsidRPr="007A49B1" w:rsidRDefault="00850559" w:rsidP="0087181C">
            <w:pPr>
              <w:pStyle w:val="RiskEntry"/>
            </w:pPr>
            <w:r>
              <w:t xml:space="preserve">Sleeping : Standing on </w:t>
            </w:r>
            <w:proofErr w:type="spellStart"/>
            <w:r>
              <w:t>somone</w:t>
            </w:r>
            <w:proofErr w:type="spellEnd"/>
          </w:p>
        </w:tc>
        <w:tc>
          <w:tcPr>
            <w:tcW w:w="3672" w:type="dxa"/>
            <w:shd w:val="clear" w:color="auto" w:fill="auto"/>
          </w:tcPr>
          <w:p w14:paraId="20396D92" w14:textId="05CC3100" w:rsidR="00850559" w:rsidRDefault="00850559" w:rsidP="0087181C">
            <w:pPr>
              <w:pStyle w:val="RiskEntry"/>
            </w:pPr>
            <w:r w:rsidRPr="00850559">
              <w:rPr>
                <w:b/>
              </w:rPr>
              <w:t>Hazard</w:t>
            </w:r>
            <w:r>
              <w:t xml:space="preserve"> : A person accidentally steps on another person if they need to get up at night.</w:t>
            </w:r>
          </w:p>
          <w:p w14:paraId="772402E8" w14:textId="10C0DF0E" w:rsidR="00850559" w:rsidRPr="007A49B1" w:rsidRDefault="00850559" w:rsidP="0087181C">
            <w:pPr>
              <w:pStyle w:val="RiskEntry"/>
            </w:pPr>
            <w:r w:rsidRPr="00850559">
              <w:rPr>
                <w:b/>
              </w:rPr>
              <w:t>Risks</w:t>
            </w:r>
            <w:r>
              <w:t xml:space="preserve"> : </w:t>
            </w:r>
          </w:p>
        </w:tc>
        <w:tc>
          <w:tcPr>
            <w:tcW w:w="1998" w:type="dxa"/>
            <w:shd w:val="clear" w:color="auto" w:fill="auto"/>
          </w:tcPr>
          <w:p w14:paraId="3B9072A5" w14:textId="201ADCE7" w:rsidR="00850559" w:rsidRPr="007A49B1" w:rsidRDefault="00850559" w:rsidP="0087181C">
            <w:pPr>
              <w:pStyle w:val="RiskEntry"/>
            </w:pPr>
            <w:r>
              <w:t>Any person sleeping in the same room or an adjacent room they are passing through.</w:t>
            </w:r>
          </w:p>
        </w:tc>
        <w:tc>
          <w:tcPr>
            <w:tcW w:w="5400" w:type="dxa"/>
            <w:shd w:val="clear" w:color="auto" w:fill="auto"/>
          </w:tcPr>
          <w:p w14:paraId="2E7EE13F" w14:textId="6F62D13C" w:rsidR="00850559" w:rsidRDefault="00850559" w:rsidP="0087181C">
            <w:pPr>
              <w:pStyle w:val="RiskEntry"/>
            </w:pPr>
            <w:r w:rsidRPr="00850559">
              <w:rPr>
                <w:b/>
              </w:rPr>
              <w:t>Two Rows and Walkway</w:t>
            </w:r>
            <w:r>
              <w:t xml:space="preserve"> : Cubs sleep in two rows, with a wide walkway between the two rows.</w:t>
            </w:r>
          </w:p>
          <w:p w14:paraId="2F8B013A" w14:textId="045B1FE4" w:rsidR="00850559" w:rsidRPr="007A49B1" w:rsidRDefault="00850559" w:rsidP="0087181C">
            <w:pPr>
              <w:pStyle w:val="RiskEntry"/>
            </w:pPr>
            <w:r w:rsidRPr="00850559">
              <w:rPr>
                <w:b/>
              </w:rPr>
              <w:t>Away from Exits</w:t>
            </w:r>
            <w:r>
              <w:t xml:space="preserve"> : Cubs sleep away from doors</w:t>
            </w:r>
            <w:r w:rsidR="00B32BF3">
              <w:t xml:space="preserve"> as far as possible.</w:t>
            </w:r>
          </w:p>
        </w:tc>
        <w:tc>
          <w:tcPr>
            <w:tcW w:w="2340" w:type="dxa"/>
            <w:shd w:val="clear" w:color="auto" w:fill="auto"/>
          </w:tcPr>
          <w:p w14:paraId="02BAED62" w14:textId="77777777" w:rsidR="00850559" w:rsidRPr="007A49B1" w:rsidRDefault="00850559" w:rsidP="0087181C">
            <w:pPr>
              <w:pStyle w:val="RiskEntry"/>
              <w:rPr>
                <w:b/>
              </w:rPr>
            </w:pPr>
          </w:p>
        </w:tc>
      </w:tr>
      <w:tr w:rsidR="00850559" w:rsidRPr="001C60E8" w14:paraId="062C9DD3" w14:textId="77777777" w:rsidTr="006E7737">
        <w:trPr>
          <w:trHeight w:val="737"/>
        </w:trPr>
        <w:tc>
          <w:tcPr>
            <w:tcW w:w="1980" w:type="dxa"/>
          </w:tcPr>
          <w:p w14:paraId="2098CB51" w14:textId="73F7C94D" w:rsidR="00850559" w:rsidRPr="007A49B1" w:rsidRDefault="00850559" w:rsidP="0087181C">
            <w:pPr>
              <w:pStyle w:val="RiskEntry"/>
            </w:pPr>
            <w:r>
              <w:t>Sleeping : Nuisance</w:t>
            </w:r>
          </w:p>
        </w:tc>
        <w:tc>
          <w:tcPr>
            <w:tcW w:w="3672" w:type="dxa"/>
            <w:shd w:val="clear" w:color="auto" w:fill="auto"/>
          </w:tcPr>
          <w:p w14:paraId="084F46FF" w14:textId="2B5706E5" w:rsidR="00850559" w:rsidRDefault="00850559" w:rsidP="0087181C">
            <w:pPr>
              <w:pStyle w:val="RiskEntry"/>
            </w:pPr>
            <w:r w:rsidRPr="00850559">
              <w:rPr>
                <w:b/>
              </w:rPr>
              <w:t>Hazard</w:t>
            </w:r>
            <w:r>
              <w:t xml:space="preserve"> : Cubs playing around unsupervised when supposed to be sleeping.</w:t>
            </w:r>
          </w:p>
          <w:p w14:paraId="20BC9A1A" w14:textId="7EEAFE5B" w:rsidR="00850559" w:rsidRPr="007A49B1" w:rsidRDefault="00850559" w:rsidP="0087181C">
            <w:pPr>
              <w:pStyle w:val="RiskEntry"/>
            </w:pPr>
            <w:r w:rsidRPr="00850559">
              <w:rPr>
                <w:b/>
              </w:rPr>
              <w:t>Risks</w:t>
            </w:r>
            <w:r>
              <w:t xml:space="preserve"> : </w:t>
            </w:r>
          </w:p>
        </w:tc>
        <w:tc>
          <w:tcPr>
            <w:tcW w:w="1998" w:type="dxa"/>
            <w:shd w:val="clear" w:color="auto" w:fill="auto"/>
          </w:tcPr>
          <w:p w14:paraId="7E708958" w14:textId="52D63B18" w:rsidR="00850559" w:rsidRPr="007A49B1" w:rsidRDefault="00850559" w:rsidP="0087181C">
            <w:pPr>
              <w:pStyle w:val="RiskEntry"/>
            </w:pPr>
            <w:r>
              <w:t>Cubs</w:t>
            </w:r>
          </w:p>
        </w:tc>
        <w:tc>
          <w:tcPr>
            <w:tcW w:w="5400" w:type="dxa"/>
            <w:shd w:val="clear" w:color="auto" w:fill="auto"/>
          </w:tcPr>
          <w:p w14:paraId="1A40D752" w14:textId="3084D31A" w:rsidR="00850559" w:rsidRDefault="00850559" w:rsidP="0087181C">
            <w:pPr>
              <w:pStyle w:val="RiskEntry"/>
            </w:pPr>
            <w:r w:rsidRPr="00850559">
              <w:rPr>
                <w:b/>
              </w:rPr>
              <w:t>Instructions</w:t>
            </w:r>
            <w:r>
              <w:t xml:space="preserve"> : Set clear time as to when we will go to sleep. Set rule that must be in sleeping bag at that time. Set rule – no getting out of sleeping bag except to go to the toilet. Set rule – no going outside when sleeping.</w:t>
            </w:r>
          </w:p>
          <w:p w14:paraId="73EAE576" w14:textId="1766EE3D" w:rsidR="00850559" w:rsidRDefault="00850559" w:rsidP="0087181C">
            <w:pPr>
              <w:pStyle w:val="RiskEntry"/>
            </w:pPr>
            <w:r w:rsidRPr="00850559">
              <w:rPr>
                <w:b/>
              </w:rPr>
              <w:t>Adults Door Open</w:t>
            </w:r>
            <w:r>
              <w:t xml:space="preserve"> : Keep doors open between adults sleeping area and cubs sleeping areas.</w:t>
            </w:r>
          </w:p>
          <w:p w14:paraId="3E51F41F" w14:textId="6CAD35BC" w:rsidR="00850559" w:rsidRPr="007A49B1" w:rsidRDefault="00850559" w:rsidP="0087181C">
            <w:pPr>
              <w:pStyle w:val="RiskEntry"/>
            </w:pPr>
            <w:r w:rsidRPr="00850559">
              <w:rPr>
                <w:b/>
              </w:rPr>
              <w:t>Adults Always Approachable</w:t>
            </w:r>
            <w:r>
              <w:t xml:space="preserve"> : Explain that a cub can at any time wake up an adult if they have any concerns. Second adult must also be woken.</w:t>
            </w:r>
          </w:p>
        </w:tc>
        <w:tc>
          <w:tcPr>
            <w:tcW w:w="2340" w:type="dxa"/>
            <w:shd w:val="clear" w:color="auto" w:fill="auto"/>
          </w:tcPr>
          <w:p w14:paraId="690F2C8A" w14:textId="77777777" w:rsidR="00850559" w:rsidRPr="007A49B1" w:rsidRDefault="00850559" w:rsidP="0087181C">
            <w:pPr>
              <w:pStyle w:val="RiskEntry"/>
              <w:rPr>
                <w:b/>
              </w:rPr>
            </w:pPr>
          </w:p>
        </w:tc>
      </w:tr>
      <w:tr w:rsidR="00850559" w:rsidRPr="001C60E8" w14:paraId="62A1CB0E" w14:textId="77777777" w:rsidTr="006E7737">
        <w:trPr>
          <w:trHeight w:val="737"/>
        </w:trPr>
        <w:tc>
          <w:tcPr>
            <w:tcW w:w="1980" w:type="dxa"/>
          </w:tcPr>
          <w:p w14:paraId="3371AB03" w14:textId="420B33F5" w:rsidR="00850559" w:rsidRPr="007A49B1" w:rsidRDefault="00850559" w:rsidP="0087181C">
            <w:pPr>
              <w:pStyle w:val="RiskEntry"/>
            </w:pPr>
            <w:r>
              <w:t>Sleeping : Tent Collapse</w:t>
            </w:r>
          </w:p>
        </w:tc>
        <w:tc>
          <w:tcPr>
            <w:tcW w:w="3672" w:type="dxa"/>
            <w:shd w:val="clear" w:color="auto" w:fill="auto"/>
          </w:tcPr>
          <w:p w14:paraId="01266BFE" w14:textId="647174B6" w:rsidR="00850559" w:rsidRDefault="00850559" w:rsidP="0087181C">
            <w:pPr>
              <w:pStyle w:val="RiskEntry"/>
            </w:pPr>
            <w:r w:rsidRPr="00850559">
              <w:rPr>
                <w:b/>
              </w:rPr>
              <w:t>Hazard</w:t>
            </w:r>
            <w:r>
              <w:t xml:space="preserve"> : If pop-up tent is used, it collapses.</w:t>
            </w:r>
          </w:p>
          <w:p w14:paraId="2ABA50BB" w14:textId="1CAABCA0" w:rsidR="00850559" w:rsidRPr="007A49B1" w:rsidRDefault="00850559" w:rsidP="0087181C">
            <w:pPr>
              <w:pStyle w:val="RiskEntry"/>
            </w:pPr>
            <w:r w:rsidRPr="00850559">
              <w:rPr>
                <w:b/>
              </w:rPr>
              <w:t>Risks</w:t>
            </w:r>
            <w:r>
              <w:t xml:space="preserve"> : </w:t>
            </w:r>
          </w:p>
        </w:tc>
        <w:tc>
          <w:tcPr>
            <w:tcW w:w="1998" w:type="dxa"/>
            <w:shd w:val="clear" w:color="auto" w:fill="auto"/>
          </w:tcPr>
          <w:p w14:paraId="48B7EA14" w14:textId="2047DF52" w:rsidR="00850559" w:rsidRPr="007A49B1" w:rsidRDefault="00850559" w:rsidP="0087181C">
            <w:pPr>
              <w:pStyle w:val="RiskEntry"/>
            </w:pPr>
            <w:r>
              <w:t>Cubs in tent.</w:t>
            </w:r>
          </w:p>
        </w:tc>
        <w:tc>
          <w:tcPr>
            <w:tcW w:w="5400" w:type="dxa"/>
            <w:shd w:val="clear" w:color="auto" w:fill="auto"/>
          </w:tcPr>
          <w:p w14:paraId="529BDA6E" w14:textId="26979F72" w:rsidR="00850559" w:rsidRPr="007A49B1" w:rsidRDefault="00850559" w:rsidP="0087181C">
            <w:pPr>
              <w:pStyle w:val="RiskEntry"/>
            </w:pPr>
            <w:r w:rsidRPr="00850559">
              <w:rPr>
                <w:b/>
              </w:rPr>
              <w:t>Check Tent</w:t>
            </w:r>
            <w:r>
              <w:t xml:space="preserve"> : Check tent is in full working order and put up correctly by an adult before use.</w:t>
            </w:r>
          </w:p>
        </w:tc>
        <w:tc>
          <w:tcPr>
            <w:tcW w:w="2340" w:type="dxa"/>
            <w:shd w:val="clear" w:color="auto" w:fill="auto"/>
          </w:tcPr>
          <w:p w14:paraId="40178DA5" w14:textId="77777777" w:rsidR="00850559" w:rsidRPr="007A49B1" w:rsidRDefault="00850559" w:rsidP="0087181C">
            <w:pPr>
              <w:pStyle w:val="RiskEntry"/>
              <w:rPr>
                <w:b/>
              </w:rPr>
            </w:pPr>
          </w:p>
        </w:tc>
      </w:tr>
      <w:tr w:rsidR="00850559" w:rsidRPr="001C60E8" w14:paraId="68D4AD5A" w14:textId="77777777" w:rsidTr="006E7737">
        <w:trPr>
          <w:trHeight w:val="737"/>
        </w:trPr>
        <w:tc>
          <w:tcPr>
            <w:tcW w:w="1980" w:type="dxa"/>
          </w:tcPr>
          <w:p w14:paraId="25259665" w14:textId="1DD5AA51" w:rsidR="00850559" w:rsidRPr="007A49B1" w:rsidRDefault="00850559" w:rsidP="0087181C">
            <w:pPr>
              <w:pStyle w:val="RiskEntry"/>
            </w:pPr>
            <w:r>
              <w:t>Games : Snooker and Pool and Table Football</w:t>
            </w:r>
          </w:p>
        </w:tc>
        <w:tc>
          <w:tcPr>
            <w:tcW w:w="3672" w:type="dxa"/>
            <w:shd w:val="clear" w:color="auto" w:fill="auto"/>
          </w:tcPr>
          <w:p w14:paraId="23E1ABBB" w14:textId="36D8A5A7" w:rsidR="00850559" w:rsidRDefault="00850559" w:rsidP="0087181C">
            <w:pPr>
              <w:pStyle w:val="RiskEntry"/>
            </w:pPr>
            <w:r w:rsidRPr="00850559">
              <w:rPr>
                <w:b/>
              </w:rPr>
              <w:t>Hazard</w:t>
            </w:r>
            <w:r>
              <w:t xml:space="preserve"> : Hit by snooker cue.</w:t>
            </w:r>
          </w:p>
          <w:p w14:paraId="633EA99F" w14:textId="77777777" w:rsidR="00850559" w:rsidRDefault="00850559" w:rsidP="0087181C">
            <w:pPr>
              <w:pStyle w:val="RiskEntry"/>
            </w:pPr>
            <w:r>
              <w:t>Hit by ball.</w:t>
            </w:r>
          </w:p>
          <w:p w14:paraId="2E0768C6" w14:textId="514BA592" w:rsidR="00850559" w:rsidRPr="007A49B1" w:rsidRDefault="00850559" w:rsidP="0087181C">
            <w:pPr>
              <w:pStyle w:val="RiskEntry"/>
            </w:pPr>
            <w:r w:rsidRPr="00850559">
              <w:rPr>
                <w:b/>
              </w:rPr>
              <w:t>Risks</w:t>
            </w:r>
            <w:r>
              <w:t xml:space="preserve"> : Personal injury.</w:t>
            </w:r>
          </w:p>
        </w:tc>
        <w:tc>
          <w:tcPr>
            <w:tcW w:w="1998" w:type="dxa"/>
            <w:shd w:val="clear" w:color="auto" w:fill="auto"/>
          </w:tcPr>
          <w:p w14:paraId="6D4B43BA" w14:textId="3263C9DB" w:rsidR="00850559" w:rsidRPr="007A49B1" w:rsidRDefault="00850559" w:rsidP="0087181C">
            <w:pPr>
              <w:pStyle w:val="RiskEntry"/>
            </w:pPr>
            <w:r>
              <w:t>Any person playing or nearby,</w:t>
            </w:r>
          </w:p>
        </w:tc>
        <w:tc>
          <w:tcPr>
            <w:tcW w:w="5400" w:type="dxa"/>
            <w:shd w:val="clear" w:color="auto" w:fill="auto"/>
          </w:tcPr>
          <w:p w14:paraId="72AB238E" w14:textId="02879627" w:rsidR="00850559" w:rsidRDefault="00850559" w:rsidP="0087181C">
            <w:pPr>
              <w:pStyle w:val="RiskEntry"/>
            </w:pPr>
            <w:r w:rsidRPr="00850559">
              <w:rPr>
                <w:b/>
              </w:rPr>
              <w:t>Table Placement</w:t>
            </w:r>
            <w:r>
              <w:t xml:space="preserve"> : Put the tables a good distance from each other.</w:t>
            </w:r>
          </w:p>
          <w:p w14:paraId="092536BD" w14:textId="59D9E93E" w:rsidR="00850559" w:rsidRDefault="00850559" w:rsidP="0087181C">
            <w:pPr>
              <w:pStyle w:val="RiskEntry"/>
            </w:pPr>
            <w:r w:rsidRPr="00850559">
              <w:rPr>
                <w:b/>
              </w:rPr>
              <w:t>Cues</w:t>
            </w:r>
            <w:r>
              <w:t xml:space="preserve"> : Give warning and instruction about cues. No running with cues. Point them upwards when not in use.</w:t>
            </w:r>
          </w:p>
          <w:p w14:paraId="7B722191" w14:textId="12FCF073" w:rsidR="00850559" w:rsidRPr="007A49B1" w:rsidRDefault="00850559" w:rsidP="0087181C">
            <w:pPr>
              <w:pStyle w:val="RiskEntry"/>
            </w:pPr>
            <w:r w:rsidRPr="00850559">
              <w:rPr>
                <w:b/>
              </w:rPr>
              <w:t>Balls</w:t>
            </w:r>
            <w:r>
              <w:t xml:space="preserve"> : Bo not hit the balls too hard. Do not throw the balls. Keep the balls on the table.</w:t>
            </w:r>
          </w:p>
        </w:tc>
        <w:tc>
          <w:tcPr>
            <w:tcW w:w="2340" w:type="dxa"/>
            <w:shd w:val="clear" w:color="auto" w:fill="auto"/>
          </w:tcPr>
          <w:p w14:paraId="647EA033" w14:textId="77777777" w:rsidR="00850559" w:rsidRPr="007A49B1" w:rsidRDefault="00850559" w:rsidP="0087181C">
            <w:pPr>
              <w:pStyle w:val="RiskEntry"/>
              <w:rPr>
                <w:b/>
              </w:rPr>
            </w:pPr>
          </w:p>
        </w:tc>
      </w:tr>
      <w:tr w:rsidR="00850559" w:rsidRPr="001C60E8" w14:paraId="6BF47FBF" w14:textId="77777777" w:rsidTr="006E7737">
        <w:trPr>
          <w:trHeight w:val="737"/>
        </w:trPr>
        <w:tc>
          <w:tcPr>
            <w:tcW w:w="1980" w:type="dxa"/>
          </w:tcPr>
          <w:p w14:paraId="3F9CC96F" w14:textId="728EC6A4" w:rsidR="00850559" w:rsidRPr="007A49B1" w:rsidRDefault="00850559" w:rsidP="0087181C">
            <w:pPr>
              <w:pStyle w:val="RiskEntry"/>
            </w:pPr>
            <w:r>
              <w:lastRenderedPageBreak/>
              <w:t>Games : Total Wipeout</w:t>
            </w:r>
          </w:p>
        </w:tc>
        <w:tc>
          <w:tcPr>
            <w:tcW w:w="3672" w:type="dxa"/>
            <w:shd w:val="clear" w:color="auto" w:fill="auto"/>
          </w:tcPr>
          <w:p w14:paraId="1BA098CF" w14:textId="5E87E8D4" w:rsidR="00850559" w:rsidRDefault="00850559" w:rsidP="0087181C">
            <w:pPr>
              <w:pStyle w:val="RiskEntry"/>
            </w:pPr>
            <w:r w:rsidRPr="00850559">
              <w:rPr>
                <w:b/>
              </w:rPr>
              <w:t>Hazard</w:t>
            </w:r>
            <w:r>
              <w:t xml:space="preserve"> : Falling over, or on to another </w:t>
            </w:r>
            <w:proofErr w:type="gramStart"/>
            <w:r>
              <w:t>cub..</w:t>
            </w:r>
            <w:proofErr w:type="gramEnd"/>
          </w:p>
          <w:p w14:paraId="7CE88D73" w14:textId="5FAB3F34" w:rsidR="00850559" w:rsidRPr="007A49B1" w:rsidRDefault="00850559" w:rsidP="0087181C">
            <w:pPr>
              <w:pStyle w:val="RiskEntry"/>
            </w:pPr>
            <w:r w:rsidRPr="00850559">
              <w:rPr>
                <w:b/>
              </w:rPr>
              <w:t>Risks</w:t>
            </w:r>
            <w:r>
              <w:t xml:space="preserve"> : Personal injury – e.g., hand sprain or breakage stopping yourself.</w:t>
            </w:r>
          </w:p>
        </w:tc>
        <w:tc>
          <w:tcPr>
            <w:tcW w:w="1998" w:type="dxa"/>
            <w:shd w:val="clear" w:color="auto" w:fill="auto"/>
          </w:tcPr>
          <w:p w14:paraId="008764B9" w14:textId="21D5C0F1" w:rsidR="00850559" w:rsidRPr="007A49B1" w:rsidRDefault="00850559" w:rsidP="0087181C">
            <w:pPr>
              <w:pStyle w:val="RiskEntry"/>
            </w:pPr>
            <w:r>
              <w:t>Any person playing,</w:t>
            </w:r>
          </w:p>
        </w:tc>
        <w:tc>
          <w:tcPr>
            <w:tcW w:w="5400" w:type="dxa"/>
            <w:shd w:val="clear" w:color="auto" w:fill="auto"/>
          </w:tcPr>
          <w:p w14:paraId="5E79DC23" w14:textId="24C1653E" w:rsidR="00850559" w:rsidRDefault="00850559" w:rsidP="0087181C">
            <w:pPr>
              <w:pStyle w:val="RiskEntry"/>
            </w:pPr>
            <w:r w:rsidRPr="00850559">
              <w:rPr>
                <w:b/>
              </w:rPr>
              <w:t>Clear Floor</w:t>
            </w:r>
            <w:r>
              <w:t xml:space="preserve"> : Ensure floor is clear before starting.</w:t>
            </w:r>
          </w:p>
          <w:p w14:paraId="6E77928B" w14:textId="79CD3871" w:rsidR="00850559" w:rsidRDefault="00850559" w:rsidP="0087181C">
            <w:pPr>
              <w:pStyle w:val="RiskEntry"/>
            </w:pPr>
            <w:r w:rsidRPr="00850559">
              <w:rPr>
                <w:b/>
              </w:rPr>
              <w:t>Check Equipment</w:t>
            </w:r>
            <w:r>
              <w:t xml:space="preserve"> : Check equipment is in good order.</w:t>
            </w:r>
          </w:p>
          <w:p w14:paraId="68177E81" w14:textId="7FA26387" w:rsidR="00850559" w:rsidRDefault="00850559" w:rsidP="0087181C">
            <w:pPr>
              <w:pStyle w:val="RiskEntry"/>
            </w:pPr>
            <w:r w:rsidRPr="00850559">
              <w:rPr>
                <w:b/>
              </w:rPr>
              <w:t>Footwear</w:t>
            </w:r>
            <w:r>
              <w:t xml:space="preserve"> : Check everyone has suitable footwear.</w:t>
            </w:r>
          </w:p>
          <w:p w14:paraId="652FCF11" w14:textId="3428D26D" w:rsidR="00850559" w:rsidRPr="007A49B1" w:rsidRDefault="00850559" w:rsidP="0087181C">
            <w:pPr>
              <w:pStyle w:val="RiskEntry"/>
            </w:pPr>
            <w:r w:rsidRPr="00850559">
              <w:rPr>
                <w:b/>
              </w:rPr>
              <w:t>Instruction</w:t>
            </w:r>
            <w:r>
              <w:t xml:space="preserve"> : Give instructions about the game and equipment. Give instructions about the risks. No obligation to join in.</w:t>
            </w:r>
          </w:p>
        </w:tc>
        <w:tc>
          <w:tcPr>
            <w:tcW w:w="2340" w:type="dxa"/>
            <w:shd w:val="clear" w:color="auto" w:fill="auto"/>
          </w:tcPr>
          <w:p w14:paraId="7627B26A" w14:textId="77777777" w:rsidR="00850559" w:rsidRPr="007A49B1" w:rsidRDefault="00850559" w:rsidP="0087181C">
            <w:pPr>
              <w:pStyle w:val="RiskEntry"/>
              <w:rPr>
                <w:b/>
              </w:rPr>
            </w:pPr>
          </w:p>
        </w:tc>
      </w:tr>
      <w:tr w:rsidR="00850559" w:rsidRPr="001C60E8" w14:paraId="5419884D" w14:textId="77777777" w:rsidTr="006E7737">
        <w:trPr>
          <w:trHeight w:val="737"/>
        </w:trPr>
        <w:tc>
          <w:tcPr>
            <w:tcW w:w="1980" w:type="dxa"/>
          </w:tcPr>
          <w:p w14:paraId="16D6AFE2" w14:textId="79E92B2C" w:rsidR="00850559" w:rsidRPr="007A49B1" w:rsidRDefault="00850559" w:rsidP="0087181C">
            <w:pPr>
              <w:pStyle w:val="RiskEntry"/>
            </w:pPr>
            <w:r>
              <w:t>Security : Access Control</w:t>
            </w:r>
          </w:p>
        </w:tc>
        <w:tc>
          <w:tcPr>
            <w:tcW w:w="3672" w:type="dxa"/>
            <w:shd w:val="clear" w:color="auto" w:fill="auto"/>
          </w:tcPr>
          <w:p w14:paraId="49499891" w14:textId="08B1CF6B" w:rsidR="00850559" w:rsidRDefault="00850559" w:rsidP="0087181C">
            <w:pPr>
              <w:pStyle w:val="RiskEntry"/>
            </w:pPr>
            <w:r w:rsidRPr="00850559">
              <w:rPr>
                <w:b/>
              </w:rPr>
              <w:t>Hazard</w:t>
            </w:r>
            <w:r>
              <w:t xml:space="preserve"> : Strangers get into the site / hall.</w:t>
            </w:r>
          </w:p>
          <w:p w14:paraId="45263F1A" w14:textId="689082F9" w:rsidR="00850559" w:rsidRPr="007A49B1" w:rsidRDefault="00850559" w:rsidP="0087181C">
            <w:pPr>
              <w:pStyle w:val="RiskEntry"/>
            </w:pPr>
            <w:r w:rsidRPr="00850559">
              <w:rPr>
                <w:b/>
              </w:rPr>
              <w:t>Risks</w:t>
            </w:r>
            <w:r>
              <w:t xml:space="preserve"> : Personal injury.</w:t>
            </w:r>
          </w:p>
        </w:tc>
        <w:tc>
          <w:tcPr>
            <w:tcW w:w="1998" w:type="dxa"/>
            <w:shd w:val="clear" w:color="auto" w:fill="auto"/>
          </w:tcPr>
          <w:p w14:paraId="674FA5A7" w14:textId="61245B87" w:rsidR="00850559" w:rsidRPr="007A49B1" w:rsidRDefault="00850559" w:rsidP="0087181C">
            <w:pPr>
              <w:pStyle w:val="RiskEntry"/>
            </w:pPr>
            <w:r>
              <w:t>All persons.</w:t>
            </w:r>
          </w:p>
        </w:tc>
        <w:tc>
          <w:tcPr>
            <w:tcW w:w="5400" w:type="dxa"/>
            <w:shd w:val="clear" w:color="auto" w:fill="auto"/>
          </w:tcPr>
          <w:p w14:paraId="61D11C2B" w14:textId="24320EB5" w:rsidR="00850559" w:rsidRDefault="00850559" w:rsidP="0087181C">
            <w:pPr>
              <w:pStyle w:val="RiskEntry"/>
            </w:pPr>
            <w:r w:rsidRPr="00850559">
              <w:rPr>
                <w:b/>
              </w:rPr>
              <w:t>Font Gate</w:t>
            </w:r>
            <w:r>
              <w:t xml:space="preserve"> : Not locked, but closed, with a bollard in front of it.</w:t>
            </w:r>
          </w:p>
          <w:p w14:paraId="62262FA4" w14:textId="3D73D757" w:rsidR="00850559" w:rsidRDefault="00850559" w:rsidP="0087181C">
            <w:pPr>
              <w:pStyle w:val="RiskEntry"/>
            </w:pPr>
            <w:r w:rsidRPr="00850559">
              <w:rPr>
                <w:b/>
              </w:rPr>
              <w:t>Front Door</w:t>
            </w:r>
            <w:r>
              <w:t xml:space="preserve"> : Locked at night, but key left in it.</w:t>
            </w:r>
          </w:p>
          <w:p w14:paraId="7592F65E" w14:textId="35283F00" w:rsidR="00850559" w:rsidRPr="007A49B1" w:rsidRDefault="00850559" w:rsidP="0087181C">
            <w:pPr>
              <w:pStyle w:val="RiskEntry"/>
            </w:pPr>
            <w:r w:rsidRPr="00850559">
              <w:rPr>
                <w:b/>
              </w:rPr>
              <w:t>Emergency Exits</w:t>
            </w:r>
            <w:r>
              <w:t xml:space="preserve"> : All cubs shown how to use them.</w:t>
            </w:r>
          </w:p>
        </w:tc>
        <w:tc>
          <w:tcPr>
            <w:tcW w:w="2340" w:type="dxa"/>
            <w:shd w:val="clear" w:color="auto" w:fill="auto"/>
          </w:tcPr>
          <w:p w14:paraId="22027A46" w14:textId="77777777" w:rsidR="00850559" w:rsidRPr="007A49B1" w:rsidRDefault="00850559" w:rsidP="0087181C">
            <w:pPr>
              <w:pStyle w:val="RiskEntry"/>
              <w:rPr>
                <w:b/>
              </w:rPr>
            </w:pPr>
          </w:p>
        </w:tc>
      </w:tr>
      <w:tr w:rsidR="00850559" w:rsidRPr="001C60E8" w14:paraId="4D16AC9F" w14:textId="77777777" w:rsidTr="006E7737">
        <w:trPr>
          <w:trHeight w:val="737"/>
        </w:trPr>
        <w:tc>
          <w:tcPr>
            <w:tcW w:w="1980" w:type="dxa"/>
          </w:tcPr>
          <w:p w14:paraId="02B37CEC" w14:textId="3B331A47" w:rsidR="00850559" w:rsidRPr="007A49B1" w:rsidRDefault="00850559" w:rsidP="0087181C">
            <w:pPr>
              <w:pStyle w:val="RiskEntry"/>
            </w:pPr>
            <w:r>
              <w:t>Security : Fire</w:t>
            </w:r>
          </w:p>
        </w:tc>
        <w:tc>
          <w:tcPr>
            <w:tcW w:w="3672" w:type="dxa"/>
            <w:shd w:val="clear" w:color="auto" w:fill="auto"/>
          </w:tcPr>
          <w:p w14:paraId="0B0E45B5" w14:textId="56FE221F" w:rsidR="00850559" w:rsidRDefault="00850559" w:rsidP="0087181C">
            <w:pPr>
              <w:pStyle w:val="RiskEntry"/>
            </w:pPr>
            <w:r w:rsidRPr="00850559">
              <w:rPr>
                <w:b/>
              </w:rPr>
              <w:t>Hazard</w:t>
            </w:r>
            <w:r>
              <w:t xml:space="preserve"> : Fire starting in the hut.</w:t>
            </w:r>
          </w:p>
          <w:p w14:paraId="3ACC0D40" w14:textId="583165C0" w:rsidR="00850559" w:rsidRPr="007A49B1" w:rsidRDefault="00850559" w:rsidP="0087181C">
            <w:pPr>
              <w:pStyle w:val="RiskEntry"/>
            </w:pPr>
            <w:r w:rsidRPr="00850559">
              <w:rPr>
                <w:b/>
              </w:rPr>
              <w:t>Risks</w:t>
            </w:r>
            <w:r>
              <w:t xml:space="preserve"> : Personal injury.</w:t>
            </w:r>
          </w:p>
        </w:tc>
        <w:tc>
          <w:tcPr>
            <w:tcW w:w="1998" w:type="dxa"/>
            <w:shd w:val="clear" w:color="auto" w:fill="auto"/>
          </w:tcPr>
          <w:p w14:paraId="41252DD7" w14:textId="14E792E4" w:rsidR="00850559" w:rsidRPr="007A49B1" w:rsidRDefault="00850559" w:rsidP="0087181C">
            <w:pPr>
              <w:pStyle w:val="RiskEntry"/>
            </w:pPr>
            <w:r>
              <w:t>All persons.</w:t>
            </w:r>
          </w:p>
        </w:tc>
        <w:tc>
          <w:tcPr>
            <w:tcW w:w="5400" w:type="dxa"/>
            <w:shd w:val="clear" w:color="auto" w:fill="auto"/>
          </w:tcPr>
          <w:p w14:paraId="419188C5" w14:textId="65639357" w:rsidR="00850559" w:rsidRDefault="00850559" w:rsidP="0087181C">
            <w:pPr>
              <w:pStyle w:val="RiskEntry"/>
            </w:pPr>
            <w:r w:rsidRPr="00850559">
              <w:rPr>
                <w:b/>
              </w:rPr>
              <w:t>Smoke Detectors</w:t>
            </w:r>
            <w:r>
              <w:t xml:space="preserve"> : Check they are working.</w:t>
            </w:r>
          </w:p>
          <w:p w14:paraId="2A77393C" w14:textId="24739763" w:rsidR="00850559" w:rsidRDefault="00850559" w:rsidP="0087181C">
            <w:pPr>
              <w:pStyle w:val="RiskEntry"/>
            </w:pPr>
            <w:r w:rsidRPr="00850559">
              <w:rPr>
                <w:b/>
              </w:rPr>
              <w:t>Emergency Exits</w:t>
            </w:r>
            <w:r>
              <w:t xml:space="preserve"> : All cubs shown how to use them. Exits to be kept clear.</w:t>
            </w:r>
          </w:p>
          <w:p w14:paraId="13EB782D" w14:textId="44AE9730" w:rsidR="00850559" w:rsidRDefault="00850559" w:rsidP="0087181C">
            <w:pPr>
              <w:pStyle w:val="RiskEntry"/>
            </w:pPr>
            <w:r w:rsidRPr="00850559">
              <w:rPr>
                <w:b/>
              </w:rPr>
              <w:t>Fire Drill</w:t>
            </w:r>
            <w:r>
              <w:t xml:space="preserve"> : Fire drill explained to all cubs, including where to go and stand.</w:t>
            </w:r>
          </w:p>
          <w:p w14:paraId="4A5C5690" w14:textId="28E08C97" w:rsidR="00850559" w:rsidRPr="007A49B1" w:rsidRDefault="00850559" w:rsidP="0087181C">
            <w:pPr>
              <w:pStyle w:val="RiskEntry"/>
            </w:pPr>
            <w:r w:rsidRPr="00850559">
              <w:rPr>
                <w:b/>
              </w:rPr>
              <w:t>Attendance Register</w:t>
            </w:r>
            <w:r>
              <w:t xml:space="preserve"> : Attendance register maintained and kept by emergency exit to verify everyone is out.</w:t>
            </w:r>
          </w:p>
        </w:tc>
        <w:tc>
          <w:tcPr>
            <w:tcW w:w="2340" w:type="dxa"/>
            <w:shd w:val="clear" w:color="auto" w:fill="auto"/>
          </w:tcPr>
          <w:p w14:paraId="5371BAC3" w14:textId="77777777" w:rsidR="00850559" w:rsidRPr="007A49B1" w:rsidRDefault="00850559" w:rsidP="0087181C">
            <w:pPr>
              <w:pStyle w:val="RiskEntry"/>
              <w:rPr>
                <w:b/>
              </w:rPr>
            </w:pPr>
          </w:p>
        </w:tc>
      </w:tr>
      <w:tr w:rsidR="00850559" w:rsidRPr="001C60E8" w14:paraId="63E74AF2" w14:textId="77777777" w:rsidTr="006E7737">
        <w:trPr>
          <w:trHeight w:val="737"/>
        </w:trPr>
        <w:tc>
          <w:tcPr>
            <w:tcW w:w="1980" w:type="dxa"/>
          </w:tcPr>
          <w:p w14:paraId="23FC0B0A" w14:textId="55EA3BA7" w:rsidR="00850559" w:rsidRPr="007A49B1" w:rsidRDefault="00850559" w:rsidP="0087181C">
            <w:pPr>
              <w:pStyle w:val="RiskEntry"/>
            </w:pPr>
            <w:r>
              <w:t>Special : Medical Conditions</w:t>
            </w:r>
          </w:p>
        </w:tc>
        <w:tc>
          <w:tcPr>
            <w:tcW w:w="3672" w:type="dxa"/>
            <w:shd w:val="clear" w:color="auto" w:fill="auto"/>
          </w:tcPr>
          <w:p w14:paraId="027113AC" w14:textId="452BFE96" w:rsidR="00850559" w:rsidRDefault="00850559" w:rsidP="0087181C">
            <w:pPr>
              <w:pStyle w:val="RiskEntry"/>
            </w:pPr>
            <w:r w:rsidRPr="00850559">
              <w:rPr>
                <w:b/>
              </w:rPr>
              <w:t>Hazard</w:t>
            </w:r>
            <w:r>
              <w:t xml:space="preserve"> : Person suffers injury from a medical condition.</w:t>
            </w:r>
          </w:p>
          <w:p w14:paraId="17403509" w14:textId="168571D8" w:rsidR="00850559" w:rsidRPr="007A49B1" w:rsidRDefault="00850559" w:rsidP="0087181C">
            <w:pPr>
              <w:pStyle w:val="RiskEntry"/>
            </w:pPr>
            <w:r w:rsidRPr="00850559">
              <w:rPr>
                <w:b/>
              </w:rPr>
              <w:t>Risks</w:t>
            </w:r>
            <w:r>
              <w:t xml:space="preserve"> : Personal injury.</w:t>
            </w:r>
          </w:p>
        </w:tc>
        <w:tc>
          <w:tcPr>
            <w:tcW w:w="1998" w:type="dxa"/>
            <w:shd w:val="clear" w:color="auto" w:fill="auto"/>
          </w:tcPr>
          <w:p w14:paraId="153F48CE" w14:textId="42607E7D" w:rsidR="00850559" w:rsidRPr="007A49B1" w:rsidRDefault="00850559" w:rsidP="0087181C">
            <w:pPr>
              <w:pStyle w:val="RiskEntry"/>
            </w:pPr>
            <w:r>
              <w:t>All persons with medical conditions.</w:t>
            </w:r>
          </w:p>
        </w:tc>
        <w:tc>
          <w:tcPr>
            <w:tcW w:w="5400" w:type="dxa"/>
            <w:shd w:val="clear" w:color="auto" w:fill="auto"/>
          </w:tcPr>
          <w:p w14:paraId="0187E2A9" w14:textId="4232EB3B" w:rsidR="00850559" w:rsidRDefault="00850559" w:rsidP="0087181C">
            <w:pPr>
              <w:pStyle w:val="RiskEntry"/>
            </w:pPr>
            <w:r w:rsidRPr="00850559">
              <w:rPr>
                <w:b/>
              </w:rPr>
              <w:t>Update OSM</w:t>
            </w:r>
            <w:r>
              <w:t xml:space="preserve"> : OSM updated with all medical conditions.</w:t>
            </w:r>
          </w:p>
          <w:p w14:paraId="3FE00306" w14:textId="1F955544" w:rsidR="00850559" w:rsidRDefault="00850559" w:rsidP="0087181C">
            <w:pPr>
              <w:pStyle w:val="RiskEntry"/>
            </w:pPr>
            <w:r w:rsidRPr="00850559">
              <w:rPr>
                <w:b/>
              </w:rPr>
              <w:t>At Evening</w:t>
            </w:r>
            <w:r>
              <w:t xml:space="preserve"> : Reminder of any important medical conditions and plan for giving the person space and privacy. E.g., go outside or have a privacy sheet.</w:t>
            </w:r>
          </w:p>
          <w:p w14:paraId="37D8B298" w14:textId="44667212" w:rsidR="00850559" w:rsidRPr="007A49B1" w:rsidRDefault="00850559" w:rsidP="0087181C">
            <w:pPr>
              <w:pStyle w:val="RiskEntry"/>
            </w:pPr>
            <w:r w:rsidRPr="00850559">
              <w:rPr>
                <w:b/>
              </w:rPr>
              <w:t>Storage</w:t>
            </w:r>
            <w:r>
              <w:t xml:space="preserve"> : Medicines safely stored out of reach until needed.</w:t>
            </w:r>
          </w:p>
        </w:tc>
        <w:tc>
          <w:tcPr>
            <w:tcW w:w="2340" w:type="dxa"/>
            <w:shd w:val="clear" w:color="auto" w:fill="auto"/>
          </w:tcPr>
          <w:p w14:paraId="0F484E0F" w14:textId="77777777" w:rsidR="00850559" w:rsidRPr="007A49B1" w:rsidRDefault="00850559" w:rsidP="0087181C">
            <w:pPr>
              <w:pStyle w:val="RiskEntry"/>
              <w:rPr>
                <w:b/>
              </w:rPr>
            </w:pPr>
          </w:p>
        </w:tc>
      </w:tr>
    </w:tbl>
    <w:p w14:paraId="6A5CD7A1" w14:textId="77777777" w:rsidR="008349D7" w:rsidRPr="00CE188D" w:rsidRDefault="008349D7" w:rsidP="00727784">
      <w:pPr>
        <w:pStyle w:val="Heading3"/>
        <w:rPr>
          <w:szCs w:val="20"/>
        </w:rPr>
      </w:pPr>
    </w:p>
    <w:sectPr w:rsidR="008349D7" w:rsidRPr="00CE188D" w:rsidSect="006E4079">
      <w:headerReference w:type="default" r:id="rId8"/>
      <w:footerReference w:type="default" r:id="rId9"/>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81927" w14:textId="77777777" w:rsidR="003A4274" w:rsidRDefault="003A4274">
      <w:r>
        <w:separator/>
      </w:r>
    </w:p>
  </w:endnote>
  <w:endnote w:type="continuationSeparator" w:id="0">
    <w:p w14:paraId="2156D30B" w14:textId="77777777" w:rsidR="003A4274" w:rsidRDefault="003A42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panose1 w:val="00000500000000000000"/>
    <w:charset w:val="00"/>
    <w:family w:val="auto"/>
    <w:pitch w:val="variable"/>
    <w:sig w:usb0="20000007" w:usb1="00000001" w:usb2="00000000" w:usb3="00000000" w:csb0="00000193" w:csb1="00000000"/>
    <w:embedRegular r:id="rId1" w:fontKey="{AE6C535B-D984-4524-B363-59C46340D7A4}"/>
    <w:embedBold r:id="rId2" w:fontKey="{DBB6D777-0B95-48C3-81D8-5A4E491F7E77}"/>
    <w:embedItalic r:id="rId3" w:fontKey="{61D378F3-4D12-4F13-9783-119B08E4EC4E}"/>
  </w:font>
  <w:font w:name="NunitoSans-Light">
    <w:altName w:val="Nunito Sans Light"/>
    <w:charset w:val="00"/>
    <w:family w:val="auto"/>
    <w:pitch w:val="variable"/>
    <w:sig w:usb0="20000007"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r:id="rId4" w:fontKey="{DB1AC875-0039-4F48-82E3-56F4D80947E3}"/>
    <w:embedBold r:id="rId5" w:fontKey="{6631FF5D-2281-450A-9AE8-B2AAF63EA4C8}"/>
  </w:font>
  <w:font w:name="NunitoSans-Black">
    <w:altName w:val="Nunito Sans Black"/>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E4EC8429-E92C-4122-BF00-466B0641C64A}"/>
  </w:font>
  <w:font w:name="Nunito Light">
    <w:altName w:val="Nunito Light"/>
    <w:charset w:val="00"/>
    <w:family w:val="auto"/>
    <w:pitch w:val="variable"/>
    <w:sig w:usb0="A00002FF" w:usb1="5000204B" w:usb2="00000000" w:usb3="00000000" w:csb0="00000197" w:csb1="00000000"/>
    <w:embedRegular r:id="rId7" w:fontKey="{D5149ADB-1114-43C1-9226-FC30536CDB99}"/>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Nunito Sans"/>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embedRegular r:id="rId8" w:fontKey="{2311979B-E577-4047-8B4A-615AA4CA42C8}"/>
  </w:font>
  <w:font w:name="Calibri">
    <w:panose1 w:val="020F0502020204030204"/>
    <w:charset w:val="00"/>
    <w:family w:val="swiss"/>
    <w:pitch w:val="variable"/>
    <w:sig w:usb0="E4002EFF" w:usb1="C000247B" w:usb2="00000009" w:usb3="00000000" w:csb0="000001FF" w:csb1="00000000"/>
    <w:embedRegular r:id="rId9" w:fontKey="{DEB395AD-B463-44D7-A314-BA6C070906B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36B09" w14:textId="5B80F26C"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FC65CA">
      <w:rPr>
        <w:b/>
      </w:rPr>
      <w:t xml:space="preserve">Safety </w:t>
    </w:r>
    <w:r w:rsidR="00312210">
      <w:rPr>
        <w:b/>
      </w:rPr>
      <w:t>c</w:t>
    </w:r>
    <w:r w:rsidR="0066293D" w:rsidRPr="00FC65CA">
      <w:rPr>
        <w:b/>
      </w:rPr>
      <w:t xml:space="preserve">hecklist for </w:t>
    </w:r>
    <w:r w:rsidR="00312210">
      <w:rPr>
        <w:b/>
      </w:rPr>
      <w:t>l</w:t>
    </w:r>
    <w:r w:rsidR="0066293D" w:rsidRPr="00FC65CA">
      <w:rPr>
        <w:b/>
      </w:rPr>
      <w:t>eaders</w:t>
    </w:r>
    <w:r w:rsidR="0066293D" w:rsidRPr="00CE188D">
      <w:t xml:space="preserve"> and at scouts.org.uk/safety </w:t>
    </w:r>
  </w:p>
  <w:p w14:paraId="1F5DE4B4" w14:textId="4AF4CAC0" w:rsidR="00465843" w:rsidRPr="0066293D" w:rsidRDefault="00F535D1" w:rsidP="0066293D">
    <w:pPr>
      <w:rPr>
        <w:sz w:val="20"/>
        <w:szCs w:val="20"/>
      </w:rPr>
    </w:pPr>
    <w:r>
      <w:rPr>
        <w:sz w:val="20"/>
        <w:szCs w:val="20"/>
      </w:rPr>
      <w:t>UK</w:t>
    </w:r>
    <w:r w:rsidR="008349D7">
      <w:rPr>
        <w:sz w:val="20"/>
        <w:szCs w:val="20"/>
      </w:rPr>
      <w:t xml:space="preserve">HQ </w:t>
    </w:r>
    <w:r>
      <w:rPr>
        <w:sz w:val="20"/>
        <w:szCs w:val="20"/>
      </w:rPr>
      <w:t xml:space="preserve">template published </w:t>
    </w:r>
    <w:r w:rsidR="0077044E">
      <w:rPr>
        <w:sz w:val="20"/>
        <w:szCs w:val="20"/>
      </w:rPr>
      <w:t xml:space="preserve">September </w:t>
    </w:r>
    <w:r w:rsidR="001D2A32">
      <w:rPr>
        <w:sz w:val="20"/>
        <w:szCs w:val="20"/>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F10FB" w14:textId="77777777" w:rsidR="003A4274" w:rsidRDefault="003A4274">
      <w:r>
        <w:separator/>
      </w:r>
    </w:p>
  </w:footnote>
  <w:footnote w:type="continuationSeparator" w:id="0">
    <w:p w14:paraId="3ED3796D" w14:textId="77777777" w:rsidR="003A4274" w:rsidRDefault="003A42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C9614" w14:textId="48CB1657" w:rsidR="008349D7" w:rsidRPr="008349D7" w:rsidRDefault="008349D7" w:rsidP="008349D7">
    <w:pPr>
      <w:pStyle w:val="Heading4"/>
    </w:pPr>
    <w:r w:rsidRPr="00C459F0">
      <w:t>R</w:t>
    </w:r>
    <w:r>
      <w:t xml:space="preserve">isk </w:t>
    </w:r>
    <w:r w:rsidR="00F535D1">
      <w:t>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954066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37957498">
    <w:abstractNumId w:val="17"/>
  </w:num>
  <w:num w:numId="2" w16cid:durableId="2011445957">
    <w:abstractNumId w:val="22"/>
  </w:num>
  <w:num w:numId="3" w16cid:durableId="62602999">
    <w:abstractNumId w:val="25"/>
  </w:num>
  <w:num w:numId="4" w16cid:durableId="1859194722">
    <w:abstractNumId w:val="15"/>
  </w:num>
  <w:num w:numId="5" w16cid:durableId="723866389">
    <w:abstractNumId w:val="23"/>
  </w:num>
  <w:num w:numId="6" w16cid:durableId="2050836150">
    <w:abstractNumId w:val="0"/>
  </w:num>
  <w:num w:numId="7" w16cid:durableId="1154830566">
    <w:abstractNumId w:val="1"/>
  </w:num>
  <w:num w:numId="8" w16cid:durableId="980885390">
    <w:abstractNumId w:val="2"/>
  </w:num>
  <w:num w:numId="9" w16cid:durableId="951596546">
    <w:abstractNumId w:val="3"/>
  </w:num>
  <w:num w:numId="10" w16cid:durableId="1370452288">
    <w:abstractNumId w:val="8"/>
  </w:num>
  <w:num w:numId="11" w16cid:durableId="438452446">
    <w:abstractNumId w:val="4"/>
  </w:num>
  <w:num w:numId="12" w16cid:durableId="431971445">
    <w:abstractNumId w:val="5"/>
  </w:num>
  <w:num w:numId="13" w16cid:durableId="1267275042">
    <w:abstractNumId w:val="6"/>
  </w:num>
  <w:num w:numId="14" w16cid:durableId="1189176373">
    <w:abstractNumId w:val="7"/>
  </w:num>
  <w:num w:numId="15" w16cid:durableId="24913484">
    <w:abstractNumId w:val="9"/>
  </w:num>
  <w:num w:numId="16" w16cid:durableId="1465082740">
    <w:abstractNumId w:val="11"/>
  </w:num>
  <w:num w:numId="17" w16cid:durableId="150680843">
    <w:abstractNumId w:val="20"/>
  </w:num>
  <w:num w:numId="18" w16cid:durableId="1925676997">
    <w:abstractNumId w:val="14"/>
  </w:num>
  <w:num w:numId="19" w16cid:durableId="1933665173">
    <w:abstractNumId w:val="31"/>
  </w:num>
  <w:num w:numId="20" w16cid:durableId="1367946897">
    <w:abstractNumId w:val="28"/>
  </w:num>
  <w:num w:numId="21" w16cid:durableId="812525745">
    <w:abstractNumId w:val="32"/>
  </w:num>
  <w:num w:numId="22" w16cid:durableId="1814715819">
    <w:abstractNumId w:val="26"/>
  </w:num>
  <w:num w:numId="23" w16cid:durableId="167334738">
    <w:abstractNumId w:val="12"/>
  </w:num>
  <w:num w:numId="24" w16cid:durableId="1278949037">
    <w:abstractNumId w:val="13"/>
  </w:num>
  <w:num w:numId="25" w16cid:durableId="1545092542">
    <w:abstractNumId w:val="24"/>
  </w:num>
  <w:num w:numId="26" w16cid:durableId="1747652222">
    <w:abstractNumId w:val="19"/>
  </w:num>
  <w:num w:numId="27" w16cid:durableId="1887254484">
    <w:abstractNumId w:val="10"/>
  </w:num>
  <w:num w:numId="28" w16cid:durableId="1236167430">
    <w:abstractNumId w:val="16"/>
  </w:num>
  <w:num w:numId="29" w16cid:durableId="372391208">
    <w:abstractNumId w:val="21"/>
  </w:num>
  <w:num w:numId="30" w16cid:durableId="1552762318">
    <w:abstractNumId w:val="27"/>
  </w:num>
  <w:num w:numId="31" w16cid:durableId="1406874535">
    <w:abstractNumId w:val="30"/>
  </w:num>
  <w:num w:numId="32" w16cid:durableId="961308584">
    <w:abstractNumId w:val="29"/>
  </w:num>
  <w:num w:numId="33" w16cid:durableId="15060408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0551"/>
    <w:rsid w:val="000262D7"/>
    <w:rsid w:val="00034967"/>
    <w:rsid w:val="00062407"/>
    <w:rsid w:val="00064B38"/>
    <w:rsid w:val="000702F6"/>
    <w:rsid w:val="0009099A"/>
    <w:rsid w:val="00092FD5"/>
    <w:rsid w:val="000A48F6"/>
    <w:rsid w:val="000D19BD"/>
    <w:rsid w:val="000D3460"/>
    <w:rsid w:val="000D5A10"/>
    <w:rsid w:val="000D62CF"/>
    <w:rsid w:val="000E1649"/>
    <w:rsid w:val="00102EA0"/>
    <w:rsid w:val="001327A0"/>
    <w:rsid w:val="00134916"/>
    <w:rsid w:val="00166993"/>
    <w:rsid w:val="0016789E"/>
    <w:rsid w:val="001714D5"/>
    <w:rsid w:val="00172B62"/>
    <w:rsid w:val="001B69B6"/>
    <w:rsid w:val="001B6D1F"/>
    <w:rsid w:val="001C60E8"/>
    <w:rsid w:val="001D2A32"/>
    <w:rsid w:val="00201A76"/>
    <w:rsid w:val="002039E0"/>
    <w:rsid w:val="002609AB"/>
    <w:rsid w:val="00260C71"/>
    <w:rsid w:val="0026212D"/>
    <w:rsid w:val="002670CC"/>
    <w:rsid w:val="002678AA"/>
    <w:rsid w:val="00272817"/>
    <w:rsid w:val="00273FEC"/>
    <w:rsid w:val="00283D82"/>
    <w:rsid w:val="00284431"/>
    <w:rsid w:val="00291697"/>
    <w:rsid w:val="002978F5"/>
    <w:rsid w:val="002C1ABD"/>
    <w:rsid w:val="002D1BF0"/>
    <w:rsid w:val="003043AE"/>
    <w:rsid w:val="0031006A"/>
    <w:rsid w:val="00312210"/>
    <w:rsid w:val="0031790E"/>
    <w:rsid w:val="0034438D"/>
    <w:rsid w:val="003550EE"/>
    <w:rsid w:val="0036051E"/>
    <w:rsid w:val="003741E1"/>
    <w:rsid w:val="00383932"/>
    <w:rsid w:val="0038688D"/>
    <w:rsid w:val="003A4274"/>
    <w:rsid w:val="003B4982"/>
    <w:rsid w:val="003B55E7"/>
    <w:rsid w:val="003C1889"/>
    <w:rsid w:val="003E0A04"/>
    <w:rsid w:val="0040085A"/>
    <w:rsid w:val="00406854"/>
    <w:rsid w:val="00421FE7"/>
    <w:rsid w:val="00465843"/>
    <w:rsid w:val="00467139"/>
    <w:rsid w:val="0047668F"/>
    <w:rsid w:val="004900C8"/>
    <w:rsid w:val="004B4960"/>
    <w:rsid w:val="004C6902"/>
    <w:rsid w:val="004E1C74"/>
    <w:rsid w:val="004E31E2"/>
    <w:rsid w:val="004E37CB"/>
    <w:rsid w:val="004E768C"/>
    <w:rsid w:val="00526CDC"/>
    <w:rsid w:val="00537D6B"/>
    <w:rsid w:val="00542EBF"/>
    <w:rsid w:val="00551736"/>
    <w:rsid w:val="00584D83"/>
    <w:rsid w:val="00591F70"/>
    <w:rsid w:val="0059389D"/>
    <w:rsid w:val="005A0067"/>
    <w:rsid w:val="005B6C21"/>
    <w:rsid w:val="005C0CFD"/>
    <w:rsid w:val="005C37BD"/>
    <w:rsid w:val="005C3B4F"/>
    <w:rsid w:val="005C6E78"/>
    <w:rsid w:val="005E5C2E"/>
    <w:rsid w:val="005F2961"/>
    <w:rsid w:val="0060387A"/>
    <w:rsid w:val="00607312"/>
    <w:rsid w:val="00624EBA"/>
    <w:rsid w:val="006554AB"/>
    <w:rsid w:val="00656BD1"/>
    <w:rsid w:val="0066293D"/>
    <w:rsid w:val="00681D40"/>
    <w:rsid w:val="006B2FFC"/>
    <w:rsid w:val="006C699F"/>
    <w:rsid w:val="006E4079"/>
    <w:rsid w:val="006E6FED"/>
    <w:rsid w:val="006E7737"/>
    <w:rsid w:val="006E797F"/>
    <w:rsid w:val="006F5D9A"/>
    <w:rsid w:val="0071703B"/>
    <w:rsid w:val="00721886"/>
    <w:rsid w:val="00723D4F"/>
    <w:rsid w:val="00725052"/>
    <w:rsid w:val="00727452"/>
    <w:rsid w:val="00727784"/>
    <w:rsid w:val="007306C6"/>
    <w:rsid w:val="007427DF"/>
    <w:rsid w:val="007448CE"/>
    <w:rsid w:val="00756C1A"/>
    <w:rsid w:val="007571A7"/>
    <w:rsid w:val="0077044E"/>
    <w:rsid w:val="00781101"/>
    <w:rsid w:val="007A49B1"/>
    <w:rsid w:val="007D59DA"/>
    <w:rsid w:val="007E58C6"/>
    <w:rsid w:val="008139FE"/>
    <w:rsid w:val="00814A8E"/>
    <w:rsid w:val="008349D7"/>
    <w:rsid w:val="008402C3"/>
    <w:rsid w:val="00844F5B"/>
    <w:rsid w:val="0084623F"/>
    <w:rsid w:val="008473D8"/>
    <w:rsid w:val="00850559"/>
    <w:rsid w:val="0087181C"/>
    <w:rsid w:val="00882543"/>
    <w:rsid w:val="00883A64"/>
    <w:rsid w:val="00893C6F"/>
    <w:rsid w:val="0089425D"/>
    <w:rsid w:val="00897FE0"/>
    <w:rsid w:val="008A3608"/>
    <w:rsid w:val="008A3A8F"/>
    <w:rsid w:val="008B437A"/>
    <w:rsid w:val="008C0FBF"/>
    <w:rsid w:val="008C6CCD"/>
    <w:rsid w:val="008E0738"/>
    <w:rsid w:val="008E1C47"/>
    <w:rsid w:val="008F45A0"/>
    <w:rsid w:val="008F5881"/>
    <w:rsid w:val="008F74F0"/>
    <w:rsid w:val="0092652A"/>
    <w:rsid w:val="00940728"/>
    <w:rsid w:val="00950FCF"/>
    <w:rsid w:val="00986207"/>
    <w:rsid w:val="00992CB2"/>
    <w:rsid w:val="00993843"/>
    <w:rsid w:val="009C077A"/>
    <w:rsid w:val="009C2707"/>
    <w:rsid w:val="009C41BB"/>
    <w:rsid w:val="009F4294"/>
    <w:rsid w:val="009F46F0"/>
    <w:rsid w:val="00A17A3E"/>
    <w:rsid w:val="00A24A40"/>
    <w:rsid w:val="00A30463"/>
    <w:rsid w:val="00A56BF0"/>
    <w:rsid w:val="00A94D85"/>
    <w:rsid w:val="00A97619"/>
    <w:rsid w:val="00AA5AF1"/>
    <w:rsid w:val="00AB03ED"/>
    <w:rsid w:val="00AB5D62"/>
    <w:rsid w:val="00AC4085"/>
    <w:rsid w:val="00B00432"/>
    <w:rsid w:val="00B117A9"/>
    <w:rsid w:val="00B2380E"/>
    <w:rsid w:val="00B24CE0"/>
    <w:rsid w:val="00B32BF3"/>
    <w:rsid w:val="00B349AE"/>
    <w:rsid w:val="00B370D3"/>
    <w:rsid w:val="00B461AD"/>
    <w:rsid w:val="00B51FB0"/>
    <w:rsid w:val="00B91396"/>
    <w:rsid w:val="00B95CCA"/>
    <w:rsid w:val="00BB6183"/>
    <w:rsid w:val="00BB7B6B"/>
    <w:rsid w:val="00BD0920"/>
    <w:rsid w:val="00BD428E"/>
    <w:rsid w:val="00BD70F5"/>
    <w:rsid w:val="00BE4355"/>
    <w:rsid w:val="00BF04FF"/>
    <w:rsid w:val="00BF288B"/>
    <w:rsid w:val="00BF7AEF"/>
    <w:rsid w:val="00C10E3A"/>
    <w:rsid w:val="00C432B5"/>
    <w:rsid w:val="00C43F0A"/>
    <w:rsid w:val="00C459F0"/>
    <w:rsid w:val="00C46720"/>
    <w:rsid w:val="00C517A0"/>
    <w:rsid w:val="00C629E3"/>
    <w:rsid w:val="00C810F1"/>
    <w:rsid w:val="00C94106"/>
    <w:rsid w:val="00C96203"/>
    <w:rsid w:val="00CA178F"/>
    <w:rsid w:val="00CB79E5"/>
    <w:rsid w:val="00CC1B7E"/>
    <w:rsid w:val="00CD04D1"/>
    <w:rsid w:val="00CE188D"/>
    <w:rsid w:val="00CE4424"/>
    <w:rsid w:val="00CE6505"/>
    <w:rsid w:val="00D217F6"/>
    <w:rsid w:val="00D45415"/>
    <w:rsid w:val="00D456BB"/>
    <w:rsid w:val="00D769A4"/>
    <w:rsid w:val="00D83ACF"/>
    <w:rsid w:val="00D9530F"/>
    <w:rsid w:val="00D95E26"/>
    <w:rsid w:val="00DC3D43"/>
    <w:rsid w:val="00DD1A3A"/>
    <w:rsid w:val="00DD5A5C"/>
    <w:rsid w:val="00E0543B"/>
    <w:rsid w:val="00E34FA4"/>
    <w:rsid w:val="00E427B3"/>
    <w:rsid w:val="00E43EE5"/>
    <w:rsid w:val="00E53F42"/>
    <w:rsid w:val="00E6290A"/>
    <w:rsid w:val="00E82A23"/>
    <w:rsid w:val="00EA1FA8"/>
    <w:rsid w:val="00EA6EEF"/>
    <w:rsid w:val="00EB3D6F"/>
    <w:rsid w:val="00EC221A"/>
    <w:rsid w:val="00EC4AE7"/>
    <w:rsid w:val="00ED3BEF"/>
    <w:rsid w:val="00ED7486"/>
    <w:rsid w:val="00EF6D38"/>
    <w:rsid w:val="00F176A8"/>
    <w:rsid w:val="00F34350"/>
    <w:rsid w:val="00F35CD7"/>
    <w:rsid w:val="00F46F09"/>
    <w:rsid w:val="00F535D1"/>
    <w:rsid w:val="00F56051"/>
    <w:rsid w:val="00F64801"/>
    <w:rsid w:val="00F65513"/>
    <w:rsid w:val="00F91EC6"/>
    <w:rsid w:val="00FA5F83"/>
    <w:rsid w:val="00FB3B35"/>
    <w:rsid w:val="00FB55A6"/>
    <w:rsid w:val="00FC65CA"/>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customStyle="1" w:styleId="RiskEntry">
    <w:name w:val="Risk Entry"/>
    <w:basedOn w:val="Normal"/>
    <w:uiPriority w:val="1"/>
    <w:qFormat/>
    <w:rsid w:val="0087181C"/>
    <w:pPr>
      <w:widowControl/>
      <w:autoSpaceDE/>
      <w:autoSpaceDN/>
    </w:pPr>
    <w:rPr>
      <w:sz w:val="16"/>
      <w:szCs w:val="16"/>
    </w:rPr>
  </w:style>
  <w:style w:type="paragraph" w:customStyle="1" w:styleId="RiskHeading">
    <w:name w:val="Risk Heading"/>
    <w:basedOn w:val="Normal"/>
    <w:uiPriority w:val="1"/>
    <w:qFormat/>
    <w:rsid w:val="00AA5AF1"/>
    <w:rPr>
      <w:b/>
      <w:bCs/>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18F0F3-1169-4C96-A147-CFE26E73F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5</Pages>
  <Words>1824</Words>
  <Characters>1039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Julian Turner</cp:lastModifiedBy>
  <cp:revision>18</cp:revision>
  <cp:lastPrinted>2019-01-31T08:56:00Z</cp:lastPrinted>
  <dcterms:created xsi:type="dcterms:W3CDTF">2022-01-21T17:30:00Z</dcterms:created>
  <dcterms:modified xsi:type="dcterms:W3CDTF">2022-10-07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